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7EF0F0" w14:textId="388AE56B" w:rsidR="00B20B7B" w:rsidRDefault="008E2AE6" w:rsidP="001532D9">
      <w:pPr>
        <w:rPr>
          <w:sz w:val="24"/>
          <w:szCs w:val="24"/>
        </w:rPr>
      </w:pPr>
      <w:r>
        <w:rPr>
          <w:sz w:val="24"/>
          <w:szCs w:val="24"/>
        </w:rPr>
        <w:t>Member:</w:t>
      </w:r>
    </w:p>
    <w:p w14:paraId="0ABE0E5E" w14:textId="62AC59C6" w:rsidR="008E2AE6" w:rsidRDefault="008E2AE6" w:rsidP="008E2AE6">
      <w:pPr>
        <w:pStyle w:val="ListParagraph"/>
        <w:numPr>
          <w:ilvl w:val="0"/>
          <w:numId w:val="10"/>
        </w:numPr>
        <w:rPr>
          <w:sz w:val="24"/>
          <w:szCs w:val="24"/>
        </w:rPr>
      </w:pPr>
      <w:proofErr w:type="spellStart"/>
      <w:r>
        <w:rPr>
          <w:sz w:val="24"/>
          <w:szCs w:val="24"/>
        </w:rPr>
        <w:t>Chantikka</w:t>
      </w:r>
      <w:proofErr w:type="spellEnd"/>
      <w:r>
        <w:rPr>
          <w:sz w:val="24"/>
          <w:szCs w:val="24"/>
        </w:rPr>
        <w:t xml:space="preserve"> Rifka</w:t>
      </w:r>
      <w:r w:rsidR="00CC59EF">
        <w:rPr>
          <w:sz w:val="24"/>
          <w:szCs w:val="24"/>
        </w:rPr>
        <w:t xml:space="preserve"> </w:t>
      </w:r>
      <w:proofErr w:type="spellStart"/>
      <w:r w:rsidR="00B21D5F">
        <w:rPr>
          <w:sz w:val="24"/>
          <w:szCs w:val="24"/>
        </w:rPr>
        <w:t>Rahmadhani</w:t>
      </w:r>
      <w:proofErr w:type="spellEnd"/>
      <w:r w:rsidR="00B21D5F">
        <w:rPr>
          <w:sz w:val="24"/>
          <w:szCs w:val="24"/>
        </w:rPr>
        <w:t xml:space="preserve"> C. K. </w:t>
      </w:r>
      <w:r w:rsidR="00C457F4">
        <w:rPr>
          <w:sz w:val="24"/>
          <w:szCs w:val="24"/>
        </w:rPr>
        <w:t>–</w:t>
      </w:r>
      <w:r w:rsidR="00B21D5F">
        <w:rPr>
          <w:sz w:val="24"/>
          <w:szCs w:val="24"/>
        </w:rPr>
        <w:t xml:space="preserve"> </w:t>
      </w:r>
      <w:r w:rsidR="00C457F4" w:rsidRPr="00C457F4">
        <w:rPr>
          <w:sz w:val="24"/>
          <w:szCs w:val="24"/>
        </w:rPr>
        <w:t>2502023650</w:t>
      </w:r>
      <w:r w:rsidR="00C457F4">
        <w:rPr>
          <w:sz w:val="24"/>
          <w:szCs w:val="24"/>
        </w:rPr>
        <w:t xml:space="preserve"> </w:t>
      </w:r>
    </w:p>
    <w:p w14:paraId="0D24B92E" w14:textId="7CF41E6A" w:rsidR="008E2AE6" w:rsidRDefault="008E2AE6" w:rsidP="008E2AE6">
      <w:pPr>
        <w:pStyle w:val="ListParagraph"/>
        <w:numPr>
          <w:ilvl w:val="0"/>
          <w:numId w:val="10"/>
        </w:numPr>
        <w:rPr>
          <w:sz w:val="24"/>
          <w:szCs w:val="24"/>
        </w:rPr>
      </w:pPr>
      <w:r>
        <w:rPr>
          <w:sz w:val="24"/>
          <w:szCs w:val="24"/>
        </w:rPr>
        <w:t xml:space="preserve">Dora </w:t>
      </w:r>
      <w:proofErr w:type="spellStart"/>
      <w:r>
        <w:rPr>
          <w:sz w:val="24"/>
          <w:szCs w:val="24"/>
        </w:rPr>
        <w:t>Kalifa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Dharmawan</w:t>
      </w:r>
      <w:proofErr w:type="spellEnd"/>
      <w:r>
        <w:rPr>
          <w:sz w:val="24"/>
          <w:szCs w:val="24"/>
        </w:rPr>
        <w:t xml:space="preserve"> </w:t>
      </w:r>
      <w:r w:rsidR="00CC59EF">
        <w:rPr>
          <w:sz w:val="24"/>
          <w:szCs w:val="24"/>
        </w:rPr>
        <w:t>–</w:t>
      </w:r>
      <w:r>
        <w:rPr>
          <w:sz w:val="24"/>
          <w:szCs w:val="24"/>
        </w:rPr>
        <w:t xml:space="preserve"> </w:t>
      </w:r>
      <w:r w:rsidR="00CC59EF" w:rsidRPr="00CC59EF">
        <w:rPr>
          <w:sz w:val="24"/>
          <w:szCs w:val="24"/>
        </w:rPr>
        <w:t>2540135473</w:t>
      </w:r>
      <w:r w:rsidR="00CC59EF">
        <w:rPr>
          <w:sz w:val="24"/>
          <w:szCs w:val="24"/>
        </w:rPr>
        <w:t xml:space="preserve"> </w:t>
      </w:r>
    </w:p>
    <w:p w14:paraId="37536783" w14:textId="41C4B939" w:rsidR="0047089D" w:rsidRDefault="0047089D" w:rsidP="008E2AE6">
      <w:pPr>
        <w:pStyle w:val="ListParagraph"/>
        <w:numPr>
          <w:ilvl w:val="0"/>
          <w:numId w:val="10"/>
        </w:numPr>
        <w:rPr>
          <w:sz w:val="24"/>
          <w:szCs w:val="24"/>
        </w:rPr>
      </w:pPr>
      <w:r>
        <w:rPr>
          <w:sz w:val="24"/>
          <w:szCs w:val="24"/>
        </w:rPr>
        <w:t xml:space="preserve">I </w:t>
      </w:r>
      <w:proofErr w:type="spellStart"/>
      <w:r>
        <w:rPr>
          <w:sz w:val="24"/>
          <w:szCs w:val="24"/>
        </w:rPr>
        <w:t>Gede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Bagus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Satiya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Pramartha</w:t>
      </w:r>
      <w:proofErr w:type="spellEnd"/>
      <w:r>
        <w:rPr>
          <w:sz w:val="24"/>
          <w:szCs w:val="24"/>
        </w:rPr>
        <w:t xml:space="preserve"> – </w:t>
      </w:r>
      <w:r w:rsidRPr="0047089D">
        <w:rPr>
          <w:sz w:val="24"/>
          <w:szCs w:val="24"/>
        </w:rPr>
        <w:t>2440025651</w:t>
      </w:r>
      <w:r>
        <w:rPr>
          <w:sz w:val="24"/>
          <w:szCs w:val="24"/>
        </w:rPr>
        <w:t xml:space="preserve"> </w:t>
      </w:r>
    </w:p>
    <w:p w14:paraId="37E25950" w14:textId="58A7CE4D" w:rsidR="008E2AE6" w:rsidRPr="008E2AE6" w:rsidRDefault="008E2AE6" w:rsidP="008E2AE6">
      <w:pPr>
        <w:pStyle w:val="ListParagraph"/>
        <w:numPr>
          <w:ilvl w:val="0"/>
          <w:numId w:val="10"/>
        </w:numPr>
        <w:rPr>
          <w:sz w:val="24"/>
          <w:szCs w:val="24"/>
        </w:rPr>
      </w:pPr>
      <w:proofErr w:type="spellStart"/>
      <w:r>
        <w:rPr>
          <w:sz w:val="24"/>
          <w:szCs w:val="24"/>
        </w:rPr>
        <w:t>Pristian</w:t>
      </w:r>
      <w:proofErr w:type="spellEnd"/>
      <w:r>
        <w:rPr>
          <w:sz w:val="24"/>
          <w:szCs w:val="24"/>
        </w:rPr>
        <w:t xml:space="preserve"> Budi </w:t>
      </w:r>
      <w:proofErr w:type="spellStart"/>
      <w:r>
        <w:rPr>
          <w:sz w:val="24"/>
          <w:szCs w:val="24"/>
        </w:rPr>
        <w:t>Dharmawan</w:t>
      </w:r>
      <w:proofErr w:type="spellEnd"/>
      <w:r>
        <w:rPr>
          <w:sz w:val="24"/>
          <w:szCs w:val="24"/>
        </w:rPr>
        <w:t xml:space="preserve"> – 2501983105 </w:t>
      </w:r>
    </w:p>
    <w:p w14:paraId="50EE25D1" w14:textId="737AA0FD" w:rsidR="0017224E" w:rsidRPr="001532D9" w:rsidRDefault="00B20B7B" w:rsidP="001532D9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Database Concept</w:t>
      </w:r>
    </w:p>
    <w:tbl>
      <w:tblPr>
        <w:tblW w:w="9350" w:type="dxa"/>
        <w:tblLook w:val="04A0" w:firstRow="1" w:lastRow="0" w:firstColumn="1" w:lastColumn="0" w:noHBand="0" w:noVBand="1"/>
      </w:tblPr>
      <w:tblGrid>
        <w:gridCol w:w="2298"/>
        <w:gridCol w:w="1499"/>
        <w:gridCol w:w="2576"/>
        <w:gridCol w:w="1549"/>
        <w:gridCol w:w="1428"/>
      </w:tblGrid>
      <w:tr w:rsidR="00236531" w:rsidRPr="00236531" w14:paraId="5B570A39" w14:textId="77777777" w:rsidTr="00236531">
        <w:trPr>
          <w:trHeight w:val="370"/>
        </w:trPr>
        <w:tc>
          <w:tcPr>
            <w:tcW w:w="22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8862DA" w14:textId="77777777" w:rsidR="00236531" w:rsidRPr="00236531" w:rsidRDefault="00236531" w:rsidP="002365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8"/>
                <w:szCs w:val="28"/>
                <w:lang w:val="en-ID" w:eastAsia="ja-JP"/>
                <w14:ligatures w14:val="none"/>
              </w:rPr>
            </w:pPr>
            <w:r w:rsidRPr="00236531"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8"/>
                <w:szCs w:val="28"/>
                <w:lang w:val="en-ID" w:eastAsia="ja-JP"/>
                <w14:ligatures w14:val="none"/>
              </w:rPr>
              <w:t>Entity</w:t>
            </w:r>
          </w:p>
        </w:tc>
        <w:tc>
          <w:tcPr>
            <w:tcW w:w="149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450D33" w14:textId="77777777" w:rsidR="00236531" w:rsidRPr="00236531" w:rsidRDefault="00236531" w:rsidP="002365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8"/>
                <w:szCs w:val="28"/>
                <w:lang w:val="en-ID" w:eastAsia="ja-JP"/>
                <w14:ligatures w14:val="none"/>
              </w:rPr>
            </w:pPr>
            <w:r w:rsidRPr="00236531"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8"/>
                <w:szCs w:val="28"/>
                <w:lang w:val="en-ID" w:eastAsia="ja-JP"/>
                <w14:ligatures w14:val="none"/>
              </w:rPr>
              <w:t>Relation</w:t>
            </w:r>
          </w:p>
        </w:tc>
        <w:tc>
          <w:tcPr>
            <w:tcW w:w="25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184CB9" w14:textId="77777777" w:rsidR="00236531" w:rsidRPr="00236531" w:rsidRDefault="00236531" w:rsidP="002365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8"/>
                <w:szCs w:val="28"/>
                <w:lang w:val="en-ID" w:eastAsia="ja-JP"/>
                <w14:ligatures w14:val="none"/>
              </w:rPr>
            </w:pPr>
            <w:r w:rsidRPr="00236531"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8"/>
                <w:szCs w:val="28"/>
                <w:lang w:val="en-ID" w:eastAsia="ja-JP"/>
                <w14:ligatures w14:val="none"/>
              </w:rPr>
              <w:t>Attribute</w:t>
            </w:r>
          </w:p>
        </w:tc>
        <w:tc>
          <w:tcPr>
            <w:tcW w:w="154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441DF7" w14:textId="77777777" w:rsidR="00236531" w:rsidRPr="00236531" w:rsidRDefault="00236531" w:rsidP="002365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8"/>
                <w:szCs w:val="28"/>
                <w:lang w:val="en-ID" w:eastAsia="ja-JP"/>
                <w14:ligatures w14:val="none"/>
              </w:rPr>
            </w:pPr>
            <w:r w:rsidRPr="00236531"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8"/>
                <w:szCs w:val="28"/>
                <w:lang w:val="en-ID" w:eastAsia="ja-JP"/>
                <w14:ligatures w14:val="none"/>
              </w:rPr>
              <w:t>Data Type</w:t>
            </w:r>
          </w:p>
        </w:tc>
        <w:tc>
          <w:tcPr>
            <w:tcW w:w="142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3E4E84" w14:textId="77777777" w:rsidR="00236531" w:rsidRPr="00236531" w:rsidRDefault="00236531" w:rsidP="002365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8"/>
                <w:szCs w:val="28"/>
                <w:lang w:val="en-ID" w:eastAsia="ja-JP"/>
                <w14:ligatures w14:val="none"/>
              </w:rPr>
            </w:pPr>
            <w:r w:rsidRPr="00236531"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8"/>
                <w:szCs w:val="28"/>
                <w:lang w:val="en-ID" w:eastAsia="ja-JP"/>
                <w14:ligatures w14:val="none"/>
              </w:rPr>
              <w:t>Constraint</w:t>
            </w:r>
          </w:p>
        </w:tc>
      </w:tr>
      <w:tr w:rsidR="00236531" w:rsidRPr="00236531" w14:paraId="4F74140C" w14:textId="77777777" w:rsidTr="00236531">
        <w:trPr>
          <w:trHeight w:val="290"/>
        </w:trPr>
        <w:tc>
          <w:tcPr>
            <w:tcW w:w="2299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3018AE" w14:textId="77777777" w:rsidR="00236531" w:rsidRPr="00236531" w:rsidRDefault="00236531" w:rsidP="002365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</w:pPr>
            <w:r w:rsidRPr="00236531"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  <w:t>Patient</w:t>
            </w:r>
          </w:p>
        </w:tc>
        <w:tc>
          <w:tcPr>
            <w:tcW w:w="1499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2F9B3D" w14:textId="77777777" w:rsidR="00236531" w:rsidRPr="00236531" w:rsidRDefault="00236531" w:rsidP="002365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</w:pPr>
            <w:r w:rsidRPr="00236531"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  <w:t>One to Many</w:t>
            </w:r>
          </w:p>
        </w:tc>
        <w:tc>
          <w:tcPr>
            <w:tcW w:w="2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632655" w14:textId="77777777" w:rsidR="00236531" w:rsidRPr="00236531" w:rsidRDefault="00236531" w:rsidP="002365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</w:pPr>
            <w:proofErr w:type="spellStart"/>
            <w:r w:rsidRPr="00236531"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  <w:t>PatientID</w:t>
            </w:r>
            <w:proofErr w:type="spellEnd"/>
            <w:r w:rsidRPr="00236531"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  <w:t xml:space="preserve"> (PK)</w:t>
            </w:r>
          </w:p>
        </w:tc>
        <w:tc>
          <w:tcPr>
            <w:tcW w:w="15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C28D67" w14:textId="77777777" w:rsidR="00236531" w:rsidRPr="00236531" w:rsidRDefault="00236531" w:rsidP="002365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</w:pPr>
            <w:r w:rsidRPr="00236531"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  <w:t>int</w:t>
            </w:r>
          </w:p>
        </w:tc>
        <w:tc>
          <w:tcPr>
            <w:tcW w:w="14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B7924A" w14:textId="77777777" w:rsidR="00236531" w:rsidRPr="00236531" w:rsidRDefault="00236531" w:rsidP="002365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</w:pPr>
            <w:r w:rsidRPr="00236531"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  <w:t>11</w:t>
            </w:r>
          </w:p>
        </w:tc>
      </w:tr>
      <w:tr w:rsidR="00236531" w:rsidRPr="00236531" w14:paraId="595F8884" w14:textId="77777777" w:rsidTr="00236531">
        <w:trPr>
          <w:trHeight w:val="290"/>
        </w:trPr>
        <w:tc>
          <w:tcPr>
            <w:tcW w:w="2299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331F12B" w14:textId="77777777" w:rsidR="00236531" w:rsidRPr="00236531" w:rsidRDefault="00236531" w:rsidP="002365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</w:pPr>
          </w:p>
        </w:tc>
        <w:tc>
          <w:tcPr>
            <w:tcW w:w="1499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DFDCC2D" w14:textId="77777777" w:rsidR="00236531" w:rsidRPr="00236531" w:rsidRDefault="00236531" w:rsidP="002365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</w:pPr>
          </w:p>
        </w:tc>
        <w:tc>
          <w:tcPr>
            <w:tcW w:w="2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8E8DC0" w14:textId="77777777" w:rsidR="00236531" w:rsidRPr="00236531" w:rsidRDefault="00236531" w:rsidP="002365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</w:pPr>
            <w:proofErr w:type="spellStart"/>
            <w:r w:rsidRPr="00236531"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  <w:t>DoctorID</w:t>
            </w:r>
            <w:proofErr w:type="spellEnd"/>
            <w:r w:rsidRPr="00236531"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  <w:t xml:space="preserve"> (FK)</w:t>
            </w:r>
          </w:p>
        </w:tc>
        <w:tc>
          <w:tcPr>
            <w:tcW w:w="15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E0C973" w14:textId="77777777" w:rsidR="00236531" w:rsidRPr="00236531" w:rsidRDefault="00236531" w:rsidP="002365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</w:pPr>
            <w:r w:rsidRPr="00236531"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  <w:t>int</w:t>
            </w:r>
          </w:p>
        </w:tc>
        <w:tc>
          <w:tcPr>
            <w:tcW w:w="14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9D44A7" w14:textId="77777777" w:rsidR="00236531" w:rsidRPr="00236531" w:rsidRDefault="00236531" w:rsidP="002365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</w:pPr>
            <w:r w:rsidRPr="00236531"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  <w:t>11</w:t>
            </w:r>
          </w:p>
        </w:tc>
      </w:tr>
      <w:tr w:rsidR="00236531" w:rsidRPr="00236531" w14:paraId="6164103A" w14:textId="77777777" w:rsidTr="00236531">
        <w:trPr>
          <w:trHeight w:val="290"/>
        </w:trPr>
        <w:tc>
          <w:tcPr>
            <w:tcW w:w="2299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1052597" w14:textId="77777777" w:rsidR="00236531" w:rsidRPr="00236531" w:rsidRDefault="00236531" w:rsidP="002365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</w:pPr>
          </w:p>
        </w:tc>
        <w:tc>
          <w:tcPr>
            <w:tcW w:w="1499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D7FF26F" w14:textId="77777777" w:rsidR="00236531" w:rsidRPr="00236531" w:rsidRDefault="00236531" w:rsidP="002365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</w:pPr>
          </w:p>
        </w:tc>
        <w:tc>
          <w:tcPr>
            <w:tcW w:w="2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8491B3" w14:textId="77777777" w:rsidR="00236531" w:rsidRPr="00236531" w:rsidRDefault="00236531" w:rsidP="002365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</w:pPr>
            <w:proofErr w:type="spellStart"/>
            <w:r w:rsidRPr="00236531"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  <w:t>PatientName</w:t>
            </w:r>
            <w:proofErr w:type="spellEnd"/>
          </w:p>
        </w:tc>
        <w:tc>
          <w:tcPr>
            <w:tcW w:w="15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D63FCA" w14:textId="77777777" w:rsidR="00236531" w:rsidRPr="00236531" w:rsidRDefault="00236531" w:rsidP="002365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</w:pPr>
            <w:r w:rsidRPr="00236531"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  <w:t>varchar</w:t>
            </w:r>
          </w:p>
        </w:tc>
        <w:tc>
          <w:tcPr>
            <w:tcW w:w="14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5A1852" w14:textId="77777777" w:rsidR="00236531" w:rsidRPr="00236531" w:rsidRDefault="00236531" w:rsidP="002365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</w:pPr>
            <w:r w:rsidRPr="00236531"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  <w:t>100</w:t>
            </w:r>
          </w:p>
        </w:tc>
      </w:tr>
      <w:tr w:rsidR="00236531" w:rsidRPr="00236531" w14:paraId="713EE431" w14:textId="77777777" w:rsidTr="00236531">
        <w:trPr>
          <w:trHeight w:val="290"/>
        </w:trPr>
        <w:tc>
          <w:tcPr>
            <w:tcW w:w="2299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6CF6672" w14:textId="77777777" w:rsidR="00236531" w:rsidRPr="00236531" w:rsidRDefault="00236531" w:rsidP="002365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</w:pPr>
          </w:p>
        </w:tc>
        <w:tc>
          <w:tcPr>
            <w:tcW w:w="1499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D9A1A66" w14:textId="77777777" w:rsidR="00236531" w:rsidRPr="00236531" w:rsidRDefault="00236531" w:rsidP="002365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</w:pPr>
          </w:p>
        </w:tc>
        <w:tc>
          <w:tcPr>
            <w:tcW w:w="2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F3A5FA" w14:textId="77777777" w:rsidR="00236531" w:rsidRPr="00236531" w:rsidRDefault="00236531" w:rsidP="002365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</w:pPr>
            <w:proofErr w:type="spellStart"/>
            <w:r w:rsidRPr="00236531"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  <w:t>PatientDOB</w:t>
            </w:r>
            <w:proofErr w:type="spellEnd"/>
          </w:p>
        </w:tc>
        <w:tc>
          <w:tcPr>
            <w:tcW w:w="15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334973" w14:textId="77777777" w:rsidR="00236531" w:rsidRPr="00236531" w:rsidRDefault="00236531" w:rsidP="002365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</w:pPr>
            <w:r w:rsidRPr="00236531"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  <w:t>date</w:t>
            </w:r>
          </w:p>
        </w:tc>
        <w:tc>
          <w:tcPr>
            <w:tcW w:w="14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95B49F" w14:textId="77777777" w:rsidR="00236531" w:rsidRPr="00236531" w:rsidRDefault="00236531" w:rsidP="002365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</w:pPr>
            <w:r w:rsidRPr="00236531"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  <w:t xml:space="preserve">- </w:t>
            </w:r>
          </w:p>
        </w:tc>
      </w:tr>
      <w:tr w:rsidR="00236531" w:rsidRPr="00236531" w14:paraId="7B2C02AE" w14:textId="77777777" w:rsidTr="00236531">
        <w:trPr>
          <w:trHeight w:val="290"/>
        </w:trPr>
        <w:tc>
          <w:tcPr>
            <w:tcW w:w="2299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4C520FE" w14:textId="77777777" w:rsidR="00236531" w:rsidRPr="00236531" w:rsidRDefault="00236531" w:rsidP="002365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</w:pPr>
          </w:p>
        </w:tc>
        <w:tc>
          <w:tcPr>
            <w:tcW w:w="1499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98F670B" w14:textId="77777777" w:rsidR="00236531" w:rsidRPr="00236531" w:rsidRDefault="00236531" w:rsidP="002365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</w:pPr>
          </w:p>
        </w:tc>
        <w:tc>
          <w:tcPr>
            <w:tcW w:w="2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7108BB" w14:textId="77777777" w:rsidR="00236531" w:rsidRPr="00236531" w:rsidRDefault="00236531" w:rsidP="002365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</w:pPr>
            <w:proofErr w:type="spellStart"/>
            <w:r w:rsidRPr="00236531"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  <w:t>PatientGender</w:t>
            </w:r>
            <w:proofErr w:type="spellEnd"/>
          </w:p>
        </w:tc>
        <w:tc>
          <w:tcPr>
            <w:tcW w:w="15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68D1D0" w14:textId="77777777" w:rsidR="00236531" w:rsidRPr="00236531" w:rsidRDefault="00236531" w:rsidP="002365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</w:pPr>
            <w:r w:rsidRPr="00236531"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  <w:t>char</w:t>
            </w:r>
          </w:p>
        </w:tc>
        <w:tc>
          <w:tcPr>
            <w:tcW w:w="14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45F746" w14:textId="77777777" w:rsidR="00236531" w:rsidRPr="00236531" w:rsidRDefault="00236531" w:rsidP="002365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</w:pPr>
            <w:r w:rsidRPr="00236531"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  <w:t>2</w:t>
            </w:r>
          </w:p>
        </w:tc>
      </w:tr>
      <w:tr w:rsidR="00236531" w:rsidRPr="00236531" w14:paraId="64C44360" w14:textId="77777777" w:rsidTr="00236531">
        <w:trPr>
          <w:trHeight w:val="290"/>
        </w:trPr>
        <w:tc>
          <w:tcPr>
            <w:tcW w:w="2299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6FCDA3" w14:textId="77777777" w:rsidR="00236531" w:rsidRPr="00236531" w:rsidRDefault="00236531" w:rsidP="002365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</w:pPr>
            <w:r w:rsidRPr="00236531"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  <w:t>Doctor</w:t>
            </w:r>
          </w:p>
        </w:tc>
        <w:tc>
          <w:tcPr>
            <w:tcW w:w="1499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30CCF0" w14:textId="77777777" w:rsidR="00236531" w:rsidRPr="00236531" w:rsidRDefault="00236531" w:rsidP="002365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</w:pPr>
            <w:r w:rsidRPr="00236531"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  <w:t>Many to One</w:t>
            </w:r>
          </w:p>
        </w:tc>
        <w:tc>
          <w:tcPr>
            <w:tcW w:w="2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331483" w14:textId="77777777" w:rsidR="00236531" w:rsidRPr="00236531" w:rsidRDefault="00236531" w:rsidP="002365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</w:pPr>
            <w:proofErr w:type="spellStart"/>
            <w:r w:rsidRPr="00236531"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  <w:t>DoctorID</w:t>
            </w:r>
            <w:proofErr w:type="spellEnd"/>
            <w:r w:rsidRPr="00236531"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  <w:t xml:space="preserve"> (PK)</w:t>
            </w:r>
          </w:p>
        </w:tc>
        <w:tc>
          <w:tcPr>
            <w:tcW w:w="15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A6D336" w14:textId="77777777" w:rsidR="00236531" w:rsidRPr="00236531" w:rsidRDefault="00236531" w:rsidP="002365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</w:pPr>
            <w:r w:rsidRPr="00236531"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  <w:t>int</w:t>
            </w:r>
          </w:p>
        </w:tc>
        <w:tc>
          <w:tcPr>
            <w:tcW w:w="14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018E7D" w14:textId="77777777" w:rsidR="00236531" w:rsidRPr="00236531" w:rsidRDefault="00236531" w:rsidP="002365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</w:pPr>
            <w:r w:rsidRPr="00236531"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  <w:t>11</w:t>
            </w:r>
          </w:p>
        </w:tc>
      </w:tr>
      <w:tr w:rsidR="00236531" w:rsidRPr="00236531" w14:paraId="3030BF72" w14:textId="77777777" w:rsidTr="00236531">
        <w:trPr>
          <w:trHeight w:val="290"/>
        </w:trPr>
        <w:tc>
          <w:tcPr>
            <w:tcW w:w="2299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8599E47" w14:textId="77777777" w:rsidR="00236531" w:rsidRPr="00236531" w:rsidRDefault="00236531" w:rsidP="002365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</w:pPr>
          </w:p>
        </w:tc>
        <w:tc>
          <w:tcPr>
            <w:tcW w:w="1499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119F2EC" w14:textId="77777777" w:rsidR="00236531" w:rsidRPr="00236531" w:rsidRDefault="00236531" w:rsidP="002365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</w:pPr>
          </w:p>
        </w:tc>
        <w:tc>
          <w:tcPr>
            <w:tcW w:w="2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88F524" w14:textId="77777777" w:rsidR="00236531" w:rsidRPr="00236531" w:rsidRDefault="00236531" w:rsidP="002365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</w:pPr>
            <w:proofErr w:type="spellStart"/>
            <w:r w:rsidRPr="00236531"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  <w:t>DoctorName</w:t>
            </w:r>
            <w:proofErr w:type="spellEnd"/>
          </w:p>
        </w:tc>
        <w:tc>
          <w:tcPr>
            <w:tcW w:w="15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3142C4" w14:textId="77777777" w:rsidR="00236531" w:rsidRPr="00236531" w:rsidRDefault="00236531" w:rsidP="002365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</w:pPr>
            <w:r w:rsidRPr="00236531"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  <w:t>varchar</w:t>
            </w:r>
          </w:p>
        </w:tc>
        <w:tc>
          <w:tcPr>
            <w:tcW w:w="14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DB3297" w14:textId="77777777" w:rsidR="00236531" w:rsidRPr="00236531" w:rsidRDefault="00236531" w:rsidP="002365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</w:pPr>
            <w:r w:rsidRPr="00236531"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  <w:t>100</w:t>
            </w:r>
          </w:p>
        </w:tc>
      </w:tr>
      <w:tr w:rsidR="00236531" w:rsidRPr="00236531" w14:paraId="72CDB4C4" w14:textId="77777777" w:rsidTr="00236531">
        <w:trPr>
          <w:trHeight w:val="290"/>
        </w:trPr>
        <w:tc>
          <w:tcPr>
            <w:tcW w:w="2299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92D442A" w14:textId="77777777" w:rsidR="00236531" w:rsidRPr="00236531" w:rsidRDefault="00236531" w:rsidP="002365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</w:pPr>
          </w:p>
        </w:tc>
        <w:tc>
          <w:tcPr>
            <w:tcW w:w="1499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89CF199" w14:textId="77777777" w:rsidR="00236531" w:rsidRPr="00236531" w:rsidRDefault="00236531" w:rsidP="002365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</w:pPr>
          </w:p>
        </w:tc>
        <w:tc>
          <w:tcPr>
            <w:tcW w:w="2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ED5B76" w14:textId="77777777" w:rsidR="00236531" w:rsidRPr="00236531" w:rsidRDefault="00236531" w:rsidP="002365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</w:pPr>
            <w:proofErr w:type="spellStart"/>
            <w:r w:rsidRPr="00236531"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  <w:t>DoctorLicense</w:t>
            </w:r>
            <w:proofErr w:type="spellEnd"/>
          </w:p>
        </w:tc>
        <w:tc>
          <w:tcPr>
            <w:tcW w:w="15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DAB8BF" w14:textId="77777777" w:rsidR="00236531" w:rsidRPr="00236531" w:rsidRDefault="00236531" w:rsidP="002365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</w:pPr>
            <w:r w:rsidRPr="00236531"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  <w:t>int</w:t>
            </w:r>
          </w:p>
        </w:tc>
        <w:tc>
          <w:tcPr>
            <w:tcW w:w="14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EE7364" w14:textId="77777777" w:rsidR="00236531" w:rsidRPr="00236531" w:rsidRDefault="00236531" w:rsidP="002365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</w:pPr>
            <w:r w:rsidRPr="00236531"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  <w:t>11</w:t>
            </w:r>
          </w:p>
        </w:tc>
      </w:tr>
      <w:tr w:rsidR="00236531" w:rsidRPr="00236531" w14:paraId="561A999E" w14:textId="77777777" w:rsidTr="00236531">
        <w:trPr>
          <w:trHeight w:val="290"/>
        </w:trPr>
        <w:tc>
          <w:tcPr>
            <w:tcW w:w="2299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9CC38E" w14:textId="77777777" w:rsidR="00236531" w:rsidRPr="00236531" w:rsidRDefault="00236531" w:rsidP="002365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</w:pPr>
            <w:r w:rsidRPr="00236531"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  <w:t>Diagnose</w:t>
            </w:r>
          </w:p>
        </w:tc>
        <w:tc>
          <w:tcPr>
            <w:tcW w:w="1499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06FE46" w14:textId="77777777" w:rsidR="00236531" w:rsidRPr="00236531" w:rsidRDefault="00236531" w:rsidP="002365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</w:pPr>
            <w:r w:rsidRPr="00236531"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  <w:t>One to One</w:t>
            </w:r>
          </w:p>
        </w:tc>
        <w:tc>
          <w:tcPr>
            <w:tcW w:w="2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55752E" w14:textId="77777777" w:rsidR="00236531" w:rsidRPr="00236531" w:rsidRDefault="00236531" w:rsidP="002365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</w:pPr>
            <w:proofErr w:type="spellStart"/>
            <w:r w:rsidRPr="00236531"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  <w:t>DiagnosisID</w:t>
            </w:r>
            <w:proofErr w:type="spellEnd"/>
            <w:r w:rsidRPr="00236531"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  <w:t xml:space="preserve"> (PK)</w:t>
            </w:r>
          </w:p>
        </w:tc>
        <w:tc>
          <w:tcPr>
            <w:tcW w:w="15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7D56ED" w14:textId="77777777" w:rsidR="00236531" w:rsidRPr="00236531" w:rsidRDefault="00236531" w:rsidP="002365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</w:pPr>
            <w:r w:rsidRPr="00236531"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  <w:t>int</w:t>
            </w:r>
          </w:p>
        </w:tc>
        <w:tc>
          <w:tcPr>
            <w:tcW w:w="14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7CAD8B" w14:textId="77777777" w:rsidR="00236531" w:rsidRPr="00236531" w:rsidRDefault="00236531" w:rsidP="002365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</w:pPr>
            <w:r w:rsidRPr="00236531"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  <w:t>11</w:t>
            </w:r>
          </w:p>
        </w:tc>
      </w:tr>
      <w:tr w:rsidR="00236531" w:rsidRPr="00236531" w14:paraId="123B883E" w14:textId="77777777" w:rsidTr="00236531">
        <w:trPr>
          <w:trHeight w:val="290"/>
        </w:trPr>
        <w:tc>
          <w:tcPr>
            <w:tcW w:w="2299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584206F" w14:textId="77777777" w:rsidR="00236531" w:rsidRPr="00236531" w:rsidRDefault="00236531" w:rsidP="002365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</w:pPr>
          </w:p>
        </w:tc>
        <w:tc>
          <w:tcPr>
            <w:tcW w:w="1499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8DD1A97" w14:textId="77777777" w:rsidR="00236531" w:rsidRPr="00236531" w:rsidRDefault="00236531" w:rsidP="002365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</w:pPr>
          </w:p>
        </w:tc>
        <w:tc>
          <w:tcPr>
            <w:tcW w:w="2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51EBA5" w14:textId="77777777" w:rsidR="00236531" w:rsidRPr="00236531" w:rsidRDefault="00236531" w:rsidP="002365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</w:pPr>
            <w:proofErr w:type="spellStart"/>
            <w:r w:rsidRPr="00236531"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  <w:t>PatientID</w:t>
            </w:r>
            <w:proofErr w:type="spellEnd"/>
            <w:r w:rsidRPr="00236531"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  <w:t xml:space="preserve"> (FK)</w:t>
            </w:r>
          </w:p>
        </w:tc>
        <w:tc>
          <w:tcPr>
            <w:tcW w:w="15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C9FC26" w14:textId="77777777" w:rsidR="00236531" w:rsidRPr="00236531" w:rsidRDefault="00236531" w:rsidP="002365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</w:pPr>
            <w:r w:rsidRPr="00236531"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  <w:t>int</w:t>
            </w:r>
          </w:p>
        </w:tc>
        <w:tc>
          <w:tcPr>
            <w:tcW w:w="14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DB0429" w14:textId="77777777" w:rsidR="00236531" w:rsidRPr="00236531" w:rsidRDefault="00236531" w:rsidP="002365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</w:pPr>
            <w:r w:rsidRPr="00236531"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  <w:t>11</w:t>
            </w:r>
          </w:p>
        </w:tc>
      </w:tr>
      <w:tr w:rsidR="00236531" w:rsidRPr="00236531" w14:paraId="170FD2D4" w14:textId="77777777" w:rsidTr="00236531">
        <w:trPr>
          <w:trHeight w:val="290"/>
        </w:trPr>
        <w:tc>
          <w:tcPr>
            <w:tcW w:w="2299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0E662DB" w14:textId="77777777" w:rsidR="00236531" w:rsidRPr="00236531" w:rsidRDefault="00236531" w:rsidP="002365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</w:pPr>
          </w:p>
        </w:tc>
        <w:tc>
          <w:tcPr>
            <w:tcW w:w="1499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16B251A" w14:textId="77777777" w:rsidR="00236531" w:rsidRPr="00236531" w:rsidRDefault="00236531" w:rsidP="002365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</w:pPr>
          </w:p>
        </w:tc>
        <w:tc>
          <w:tcPr>
            <w:tcW w:w="2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7B4378" w14:textId="77777777" w:rsidR="00236531" w:rsidRPr="00236531" w:rsidRDefault="00236531" w:rsidP="002365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</w:pPr>
            <w:proofErr w:type="spellStart"/>
            <w:r w:rsidRPr="00236531"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  <w:t>DoctorID</w:t>
            </w:r>
            <w:proofErr w:type="spellEnd"/>
            <w:r w:rsidRPr="00236531"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  <w:t xml:space="preserve"> (FK)</w:t>
            </w:r>
          </w:p>
        </w:tc>
        <w:tc>
          <w:tcPr>
            <w:tcW w:w="15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D81129" w14:textId="77777777" w:rsidR="00236531" w:rsidRPr="00236531" w:rsidRDefault="00236531" w:rsidP="002365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</w:pPr>
            <w:r w:rsidRPr="00236531"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  <w:t>int</w:t>
            </w:r>
          </w:p>
        </w:tc>
        <w:tc>
          <w:tcPr>
            <w:tcW w:w="14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171F12" w14:textId="77777777" w:rsidR="00236531" w:rsidRPr="00236531" w:rsidRDefault="00236531" w:rsidP="002365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</w:pPr>
            <w:r w:rsidRPr="00236531"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  <w:t>11</w:t>
            </w:r>
          </w:p>
        </w:tc>
      </w:tr>
      <w:tr w:rsidR="00236531" w:rsidRPr="00236531" w14:paraId="6BFC9FD2" w14:textId="77777777" w:rsidTr="00236531">
        <w:trPr>
          <w:trHeight w:val="290"/>
        </w:trPr>
        <w:tc>
          <w:tcPr>
            <w:tcW w:w="2299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517C7F6" w14:textId="77777777" w:rsidR="00236531" w:rsidRPr="00236531" w:rsidRDefault="00236531" w:rsidP="002365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</w:pPr>
          </w:p>
        </w:tc>
        <w:tc>
          <w:tcPr>
            <w:tcW w:w="1499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C5F0402" w14:textId="77777777" w:rsidR="00236531" w:rsidRPr="00236531" w:rsidRDefault="00236531" w:rsidP="002365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</w:pPr>
          </w:p>
        </w:tc>
        <w:tc>
          <w:tcPr>
            <w:tcW w:w="2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2979D3" w14:textId="77777777" w:rsidR="00236531" w:rsidRPr="00236531" w:rsidRDefault="00236531" w:rsidP="002365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</w:pPr>
            <w:proofErr w:type="spellStart"/>
            <w:r w:rsidRPr="00236531"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  <w:t>DiagnosisDate</w:t>
            </w:r>
            <w:proofErr w:type="spellEnd"/>
          </w:p>
        </w:tc>
        <w:tc>
          <w:tcPr>
            <w:tcW w:w="15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3356DD" w14:textId="77777777" w:rsidR="00236531" w:rsidRPr="00236531" w:rsidRDefault="00236531" w:rsidP="002365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</w:pPr>
            <w:r w:rsidRPr="00236531"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  <w:t>date</w:t>
            </w:r>
          </w:p>
        </w:tc>
        <w:tc>
          <w:tcPr>
            <w:tcW w:w="14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983380" w14:textId="77777777" w:rsidR="00236531" w:rsidRPr="00236531" w:rsidRDefault="00236531" w:rsidP="002365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</w:pPr>
            <w:r w:rsidRPr="00236531"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  <w:t>-</w:t>
            </w:r>
          </w:p>
        </w:tc>
      </w:tr>
      <w:tr w:rsidR="00236531" w:rsidRPr="00236531" w14:paraId="67CA5C3D" w14:textId="77777777" w:rsidTr="00236531">
        <w:trPr>
          <w:trHeight w:val="290"/>
        </w:trPr>
        <w:tc>
          <w:tcPr>
            <w:tcW w:w="2299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58C31D3" w14:textId="77777777" w:rsidR="00236531" w:rsidRPr="00236531" w:rsidRDefault="00236531" w:rsidP="002365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</w:pPr>
          </w:p>
        </w:tc>
        <w:tc>
          <w:tcPr>
            <w:tcW w:w="1499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E605346" w14:textId="77777777" w:rsidR="00236531" w:rsidRPr="00236531" w:rsidRDefault="00236531" w:rsidP="002365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</w:pPr>
          </w:p>
        </w:tc>
        <w:tc>
          <w:tcPr>
            <w:tcW w:w="2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67ACA6" w14:textId="77777777" w:rsidR="00236531" w:rsidRPr="00236531" w:rsidRDefault="00236531" w:rsidP="002365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</w:pPr>
            <w:proofErr w:type="spellStart"/>
            <w:r w:rsidRPr="00236531"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  <w:t>DiagnosisDescription</w:t>
            </w:r>
            <w:proofErr w:type="spellEnd"/>
          </w:p>
        </w:tc>
        <w:tc>
          <w:tcPr>
            <w:tcW w:w="15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573ED6" w14:textId="77777777" w:rsidR="00236531" w:rsidRPr="00236531" w:rsidRDefault="00236531" w:rsidP="002365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</w:pPr>
            <w:r w:rsidRPr="00236531"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  <w:t>MEDIUMTEXT</w:t>
            </w:r>
          </w:p>
        </w:tc>
        <w:tc>
          <w:tcPr>
            <w:tcW w:w="14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126C1D" w14:textId="77777777" w:rsidR="00236531" w:rsidRPr="00236531" w:rsidRDefault="00236531" w:rsidP="002365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</w:pPr>
            <w:r w:rsidRPr="00236531"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  <w:t>200</w:t>
            </w:r>
          </w:p>
        </w:tc>
      </w:tr>
      <w:tr w:rsidR="00236531" w:rsidRPr="00236531" w14:paraId="46882A3E" w14:textId="77777777" w:rsidTr="00236531">
        <w:trPr>
          <w:trHeight w:val="290"/>
        </w:trPr>
        <w:tc>
          <w:tcPr>
            <w:tcW w:w="2299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4189D8" w14:textId="77777777" w:rsidR="00236531" w:rsidRPr="00236531" w:rsidRDefault="00236531" w:rsidP="002365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</w:pPr>
            <w:r w:rsidRPr="00236531"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  <w:t>Room</w:t>
            </w:r>
          </w:p>
        </w:tc>
        <w:tc>
          <w:tcPr>
            <w:tcW w:w="1499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51FCB5" w14:textId="77777777" w:rsidR="00236531" w:rsidRPr="00236531" w:rsidRDefault="00236531" w:rsidP="002365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</w:pPr>
            <w:r w:rsidRPr="00236531"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  <w:t>Many to One</w:t>
            </w:r>
          </w:p>
        </w:tc>
        <w:tc>
          <w:tcPr>
            <w:tcW w:w="2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589267" w14:textId="77777777" w:rsidR="00236531" w:rsidRPr="00236531" w:rsidRDefault="00236531" w:rsidP="002365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</w:pPr>
            <w:proofErr w:type="spellStart"/>
            <w:r w:rsidRPr="00236531"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  <w:t>RoomID</w:t>
            </w:r>
            <w:proofErr w:type="spellEnd"/>
            <w:r w:rsidRPr="00236531"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  <w:t xml:space="preserve"> (PK)</w:t>
            </w:r>
          </w:p>
        </w:tc>
        <w:tc>
          <w:tcPr>
            <w:tcW w:w="15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F573C8" w14:textId="77777777" w:rsidR="00236531" w:rsidRPr="00236531" w:rsidRDefault="00236531" w:rsidP="002365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</w:pPr>
            <w:r w:rsidRPr="00236531"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  <w:t>int</w:t>
            </w:r>
          </w:p>
        </w:tc>
        <w:tc>
          <w:tcPr>
            <w:tcW w:w="14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676486" w14:textId="77777777" w:rsidR="00236531" w:rsidRPr="00236531" w:rsidRDefault="00236531" w:rsidP="002365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</w:pPr>
            <w:r w:rsidRPr="00236531"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  <w:t>11</w:t>
            </w:r>
          </w:p>
        </w:tc>
      </w:tr>
      <w:tr w:rsidR="00236531" w:rsidRPr="00236531" w14:paraId="7B961F48" w14:textId="77777777" w:rsidTr="00236531">
        <w:trPr>
          <w:trHeight w:val="290"/>
        </w:trPr>
        <w:tc>
          <w:tcPr>
            <w:tcW w:w="2299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0C963E3" w14:textId="77777777" w:rsidR="00236531" w:rsidRPr="00236531" w:rsidRDefault="00236531" w:rsidP="002365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</w:pPr>
          </w:p>
        </w:tc>
        <w:tc>
          <w:tcPr>
            <w:tcW w:w="1499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909F3B9" w14:textId="77777777" w:rsidR="00236531" w:rsidRPr="00236531" w:rsidRDefault="00236531" w:rsidP="002365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</w:pPr>
          </w:p>
        </w:tc>
        <w:tc>
          <w:tcPr>
            <w:tcW w:w="2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D7EE94" w14:textId="77777777" w:rsidR="00236531" w:rsidRPr="00236531" w:rsidRDefault="00236531" w:rsidP="002365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</w:pPr>
            <w:proofErr w:type="spellStart"/>
            <w:r w:rsidRPr="00236531"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  <w:t>PatientID</w:t>
            </w:r>
            <w:proofErr w:type="spellEnd"/>
            <w:r w:rsidRPr="00236531"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  <w:t xml:space="preserve"> (FK)</w:t>
            </w:r>
          </w:p>
        </w:tc>
        <w:tc>
          <w:tcPr>
            <w:tcW w:w="15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E86CAC" w14:textId="77777777" w:rsidR="00236531" w:rsidRPr="00236531" w:rsidRDefault="00236531" w:rsidP="002365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</w:pPr>
            <w:r w:rsidRPr="00236531"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  <w:t>int</w:t>
            </w:r>
          </w:p>
        </w:tc>
        <w:tc>
          <w:tcPr>
            <w:tcW w:w="14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9DD236" w14:textId="77777777" w:rsidR="00236531" w:rsidRPr="00236531" w:rsidRDefault="00236531" w:rsidP="002365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</w:pPr>
            <w:r w:rsidRPr="00236531"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  <w:t>11</w:t>
            </w:r>
          </w:p>
        </w:tc>
      </w:tr>
      <w:tr w:rsidR="00236531" w:rsidRPr="00236531" w14:paraId="209FCA40" w14:textId="77777777" w:rsidTr="00236531">
        <w:trPr>
          <w:trHeight w:val="290"/>
        </w:trPr>
        <w:tc>
          <w:tcPr>
            <w:tcW w:w="2299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93AF9CE" w14:textId="77777777" w:rsidR="00236531" w:rsidRPr="00236531" w:rsidRDefault="00236531" w:rsidP="002365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</w:pPr>
          </w:p>
        </w:tc>
        <w:tc>
          <w:tcPr>
            <w:tcW w:w="1499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68E2CEC" w14:textId="77777777" w:rsidR="00236531" w:rsidRPr="00236531" w:rsidRDefault="00236531" w:rsidP="002365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</w:pPr>
          </w:p>
        </w:tc>
        <w:tc>
          <w:tcPr>
            <w:tcW w:w="2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5E58D0" w14:textId="77777777" w:rsidR="00236531" w:rsidRPr="00236531" w:rsidRDefault="00236531" w:rsidP="002365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</w:pPr>
            <w:proofErr w:type="spellStart"/>
            <w:r w:rsidRPr="00236531"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  <w:t>RoomType</w:t>
            </w:r>
            <w:proofErr w:type="spellEnd"/>
          </w:p>
        </w:tc>
        <w:tc>
          <w:tcPr>
            <w:tcW w:w="15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81FFCE" w14:textId="77777777" w:rsidR="00236531" w:rsidRPr="00236531" w:rsidRDefault="00236531" w:rsidP="002365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</w:pPr>
            <w:r w:rsidRPr="00236531"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  <w:t>varchar</w:t>
            </w:r>
          </w:p>
        </w:tc>
        <w:tc>
          <w:tcPr>
            <w:tcW w:w="14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3F25F3" w14:textId="77777777" w:rsidR="00236531" w:rsidRPr="00236531" w:rsidRDefault="00236531" w:rsidP="002365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</w:pPr>
            <w:r w:rsidRPr="00236531"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  <w:t>6</w:t>
            </w:r>
          </w:p>
        </w:tc>
      </w:tr>
      <w:tr w:rsidR="00236531" w:rsidRPr="00236531" w14:paraId="3405C3BC" w14:textId="77777777" w:rsidTr="00236531">
        <w:trPr>
          <w:trHeight w:val="290"/>
        </w:trPr>
        <w:tc>
          <w:tcPr>
            <w:tcW w:w="2299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1EAD1A" w14:textId="77777777" w:rsidR="00236531" w:rsidRPr="00236531" w:rsidRDefault="00236531" w:rsidP="002365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</w:pPr>
            <w:r w:rsidRPr="00236531"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  <w:t>Payment</w:t>
            </w:r>
          </w:p>
        </w:tc>
        <w:tc>
          <w:tcPr>
            <w:tcW w:w="1499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E38C99" w14:textId="77777777" w:rsidR="00236531" w:rsidRPr="00236531" w:rsidRDefault="00236531" w:rsidP="002365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</w:pPr>
            <w:r w:rsidRPr="00236531"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  <w:t>One to One</w:t>
            </w:r>
          </w:p>
        </w:tc>
        <w:tc>
          <w:tcPr>
            <w:tcW w:w="2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958E5F" w14:textId="77777777" w:rsidR="00236531" w:rsidRPr="00236531" w:rsidRDefault="00236531" w:rsidP="002365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</w:pPr>
            <w:proofErr w:type="spellStart"/>
            <w:r w:rsidRPr="00236531"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  <w:t>PayID</w:t>
            </w:r>
            <w:proofErr w:type="spellEnd"/>
            <w:r w:rsidRPr="00236531"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  <w:t xml:space="preserve"> (PK)</w:t>
            </w:r>
          </w:p>
        </w:tc>
        <w:tc>
          <w:tcPr>
            <w:tcW w:w="15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837C3F" w14:textId="77777777" w:rsidR="00236531" w:rsidRPr="00236531" w:rsidRDefault="00236531" w:rsidP="002365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</w:pPr>
            <w:r w:rsidRPr="00236531"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  <w:t>int</w:t>
            </w:r>
          </w:p>
        </w:tc>
        <w:tc>
          <w:tcPr>
            <w:tcW w:w="14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425D65" w14:textId="77777777" w:rsidR="00236531" w:rsidRPr="00236531" w:rsidRDefault="00236531" w:rsidP="002365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</w:pPr>
            <w:r w:rsidRPr="00236531"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  <w:t>11</w:t>
            </w:r>
          </w:p>
        </w:tc>
      </w:tr>
      <w:tr w:rsidR="00236531" w:rsidRPr="00236531" w14:paraId="6697CED2" w14:textId="77777777" w:rsidTr="00236531">
        <w:trPr>
          <w:trHeight w:val="290"/>
        </w:trPr>
        <w:tc>
          <w:tcPr>
            <w:tcW w:w="2299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C32C72E" w14:textId="77777777" w:rsidR="00236531" w:rsidRPr="00236531" w:rsidRDefault="00236531" w:rsidP="002365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</w:pPr>
          </w:p>
        </w:tc>
        <w:tc>
          <w:tcPr>
            <w:tcW w:w="1499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3101F48" w14:textId="77777777" w:rsidR="00236531" w:rsidRPr="00236531" w:rsidRDefault="00236531" w:rsidP="002365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</w:pPr>
          </w:p>
        </w:tc>
        <w:tc>
          <w:tcPr>
            <w:tcW w:w="2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8CD264" w14:textId="77777777" w:rsidR="00236531" w:rsidRPr="00236531" w:rsidRDefault="00236531" w:rsidP="002365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</w:pPr>
            <w:proofErr w:type="spellStart"/>
            <w:r w:rsidRPr="00236531"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  <w:t>PatientID</w:t>
            </w:r>
            <w:proofErr w:type="spellEnd"/>
            <w:r w:rsidRPr="00236531"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  <w:t xml:space="preserve"> (FK)</w:t>
            </w:r>
          </w:p>
        </w:tc>
        <w:tc>
          <w:tcPr>
            <w:tcW w:w="15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7019E1" w14:textId="77777777" w:rsidR="00236531" w:rsidRPr="00236531" w:rsidRDefault="00236531" w:rsidP="002365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</w:pPr>
            <w:r w:rsidRPr="00236531"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  <w:t>int</w:t>
            </w:r>
          </w:p>
        </w:tc>
        <w:tc>
          <w:tcPr>
            <w:tcW w:w="14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9D6E28" w14:textId="77777777" w:rsidR="00236531" w:rsidRPr="00236531" w:rsidRDefault="00236531" w:rsidP="002365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</w:pPr>
            <w:r w:rsidRPr="00236531"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  <w:t>11</w:t>
            </w:r>
          </w:p>
        </w:tc>
      </w:tr>
      <w:tr w:rsidR="00236531" w:rsidRPr="00236531" w14:paraId="1B4E9CF4" w14:textId="77777777" w:rsidTr="00236531">
        <w:trPr>
          <w:trHeight w:val="290"/>
        </w:trPr>
        <w:tc>
          <w:tcPr>
            <w:tcW w:w="2299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8E62EDF" w14:textId="77777777" w:rsidR="00236531" w:rsidRPr="00236531" w:rsidRDefault="00236531" w:rsidP="002365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</w:pPr>
          </w:p>
        </w:tc>
        <w:tc>
          <w:tcPr>
            <w:tcW w:w="1499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1A10005" w14:textId="77777777" w:rsidR="00236531" w:rsidRPr="00236531" w:rsidRDefault="00236531" w:rsidP="002365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</w:pPr>
          </w:p>
        </w:tc>
        <w:tc>
          <w:tcPr>
            <w:tcW w:w="2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8AA5F1" w14:textId="77777777" w:rsidR="00236531" w:rsidRPr="00236531" w:rsidRDefault="00236531" w:rsidP="002365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</w:pPr>
            <w:proofErr w:type="spellStart"/>
            <w:r w:rsidRPr="00236531"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  <w:t>PayTotal</w:t>
            </w:r>
            <w:proofErr w:type="spellEnd"/>
          </w:p>
        </w:tc>
        <w:tc>
          <w:tcPr>
            <w:tcW w:w="15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0CFE7E" w14:textId="77777777" w:rsidR="00236531" w:rsidRPr="00236531" w:rsidRDefault="00236531" w:rsidP="002365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</w:pPr>
            <w:r w:rsidRPr="00236531"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  <w:t>int</w:t>
            </w:r>
          </w:p>
        </w:tc>
        <w:tc>
          <w:tcPr>
            <w:tcW w:w="14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8C0FFF" w14:textId="77777777" w:rsidR="00236531" w:rsidRPr="00236531" w:rsidRDefault="00236531" w:rsidP="00236531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</w:pPr>
            <w:r w:rsidRPr="00236531">
              <w:rPr>
                <w:rFonts w:ascii="Calibri" w:eastAsia="Times New Roman" w:hAnsi="Calibri" w:cs="Calibri"/>
                <w:color w:val="000000"/>
                <w:kern w:val="0"/>
                <w:lang w:val="en-ID" w:eastAsia="ja-JP"/>
                <w14:ligatures w14:val="none"/>
              </w:rPr>
              <w:t>11</w:t>
            </w:r>
          </w:p>
        </w:tc>
      </w:tr>
    </w:tbl>
    <w:p w14:paraId="6180AEAB" w14:textId="1D0B2B14" w:rsidR="00B21266" w:rsidRDefault="00B21266" w:rsidP="00196B85">
      <w:pPr>
        <w:tabs>
          <w:tab w:val="left" w:pos="276"/>
        </w:tabs>
        <w:rPr>
          <w:b/>
          <w:bCs/>
          <w:sz w:val="32"/>
          <w:szCs w:val="32"/>
        </w:rPr>
      </w:pPr>
    </w:p>
    <w:p w14:paraId="24A342CE" w14:textId="74D93684" w:rsidR="00D92E24" w:rsidRDefault="00D92E24" w:rsidP="00C361F6">
      <w:pPr>
        <w:pStyle w:val="ListParagraph"/>
        <w:numPr>
          <w:ilvl w:val="0"/>
          <w:numId w:val="1"/>
        </w:numPr>
        <w:jc w:val="both"/>
        <w:rPr>
          <w:sz w:val="24"/>
          <w:szCs w:val="24"/>
        </w:rPr>
      </w:pPr>
      <w:r>
        <w:rPr>
          <w:sz w:val="24"/>
          <w:szCs w:val="24"/>
        </w:rPr>
        <w:t>Patient</w:t>
      </w:r>
      <w:r w:rsidR="00BA2B17">
        <w:rPr>
          <w:sz w:val="24"/>
          <w:szCs w:val="24"/>
        </w:rPr>
        <w:t xml:space="preserve"> (</w:t>
      </w:r>
      <w:r w:rsidR="00CA6A19">
        <w:rPr>
          <w:sz w:val="24"/>
          <w:szCs w:val="24"/>
        </w:rPr>
        <w:t>One</w:t>
      </w:r>
      <w:r w:rsidR="00BA2B17">
        <w:rPr>
          <w:sz w:val="24"/>
          <w:szCs w:val="24"/>
        </w:rPr>
        <w:t xml:space="preserve"> to </w:t>
      </w:r>
      <w:r w:rsidR="00492B07">
        <w:rPr>
          <w:sz w:val="24"/>
          <w:szCs w:val="24"/>
        </w:rPr>
        <w:t>Many)</w:t>
      </w:r>
      <w:r w:rsidR="00B63054">
        <w:rPr>
          <w:sz w:val="24"/>
          <w:szCs w:val="24"/>
        </w:rPr>
        <w:t xml:space="preserve"> </w:t>
      </w:r>
    </w:p>
    <w:p w14:paraId="00AA496B" w14:textId="1A105D91" w:rsidR="00E029CC" w:rsidRDefault="00D93000" w:rsidP="00C361F6">
      <w:pPr>
        <w:pStyle w:val="ListParagraph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Each patient can have many </w:t>
      </w:r>
      <w:r w:rsidR="00DE111B">
        <w:rPr>
          <w:sz w:val="24"/>
          <w:szCs w:val="24"/>
        </w:rPr>
        <w:t>relationships</w:t>
      </w:r>
      <w:r>
        <w:rPr>
          <w:sz w:val="24"/>
          <w:szCs w:val="24"/>
        </w:rPr>
        <w:t xml:space="preserve"> with other entities</w:t>
      </w:r>
      <w:r w:rsidR="005F1D8A">
        <w:rPr>
          <w:sz w:val="24"/>
          <w:szCs w:val="24"/>
        </w:rPr>
        <w:t>, the primary key</w:t>
      </w:r>
      <w:r w:rsidR="003B2F64">
        <w:rPr>
          <w:sz w:val="24"/>
          <w:szCs w:val="24"/>
        </w:rPr>
        <w:t xml:space="preserve"> patient entity is PatientID</w:t>
      </w:r>
      <w:r w:rsidR="00B70DEC">
        <w:rPr>
          <w:sz w:val="24"/>
          <w:szCs w:val="24"/>
        </w:rPr>
        <w:t>.</w:t>
      </w:r>
      <w:r w:rsidR="003E22DA">
        <w:rPr>
          <w:sz w:val="24"/>
          <w:szCs w:val="24"/>
        </w:rPr>
        <w:t xml:space="preserve"> A many-to-many relationship is appro</w:t>
      </w:r>
      <w:r w:rsidR="00E029CC">
        <w:rPr>
          <w:sz w:val="24"/>
          <w:szCs w:val="24"/>
        </w:rPr>
        <w:t xml:space="preserve">priate because there can be multiple associations between patients and </w:t>
      </w:r>
      <w:r w:rsidR="00DE111B">
        <w:rPr>
          <w:sz w:val="24"/>
          <w:szCs w:val="24"/>
        </w:rPr>
        <w:t>each</w:t>
      </w:r>
      <w:r w:rsidR="00E029CC">
        <w:rPr>
          <w:sz w:val="24"/>
          <w:szCs w:val="24"/>
        </w:rPr>
        <w:t xml:space="preserve"> of </w:t>
      </w:r>
      <w:r w:rsidR="00DE111B">
        <w:rPr>
          <w:sz w:val="24"/>
          <w:szCs w:val="24"/>
        </w:rPr>
        <w:t>the related</w:t>
      </w:r>
      <w:r w:rsidR="00E029CC">
        <w:rPr>
          <w:sz w:val="24"/>
          <w:szCs w:val="24"/>
        </w:rPr>
        <w:t xml:space="preserve"> entities.</w:t>
      </w:r>
    </w:p>
    <w:p w14:paraId="7A69FBE0" w14:textId="6A015E56" w:rsidR="00D41D82" w:rsidRDefault="002C1FC1" w:rsidP="00C361F6">
      <w:pPr>
        <w:pStyle w:val="ListParagraph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The relationship </w:t>
      </w:r>
      <w:r w:rsidR="00DE111B">
        <w:rPr>
          <w:sz w:val="24"/>
          <w:szCs w:val="24"/>
        </w:rPr>
        <w:t>is:</w:t>
      </w:r>
    </w:p>
    <w:p w14:paraId="0FE8ED13" w14:textId="75D67A6F" w:rsidR="009652F3" w:rsidRDefault="002C1FC1" w:rsidP="00C361F6">
      <w:pPr>
        <w:pStyle w:val="ListParagraph"/>
        <w:numPr>
          <w:ilvl w:val="0"/>
          <w:numId w:val="3"/>
        </w:numPr>
        <w:jc w:val="both"/>
        <w:rPr>
          <w:sz w:val="24"/>
          <w:szCs w:val="24"/>
        </w:rPr>
      </w:pPr>
      <w:r>
        <w:rPr>
          <w:sz w:val="24"/>
          <w:szCs w:val="24"/>
        </w:rPr>
        <w:t>Patient</w:t>
      </w:r>
      <w:r w:rsidR="000B40B4">
        <w:rPr>
          <w:sz w:val="24"/>
          <w:szCs w:val="24"/>
        </w:rPr>
        <w:t xml:space="preserve"> –</w:t>
      </w:r>
      <w:r w:rsidR="00B14BB3">
        <w:rPr>
          <w:sz w:val="24"/>
          <w:szCs w:val="24"/>
        </w:rPr>
        <w:t xml:space="preserve"> Doctor</w:t>
      </w:r>
      <w:r w:rsidR="009652F3">
        <w:rPr>
          <w:sz w:val="24"/>
          <w:szCs w:val="24"/>
        </w:rPr>
        <w:t>: A patient can consult with</w:t>
      </w:r>
      <w:r w:rsidR="00C11EBD">
        <w:rPr>
          <w:sz w:val="24"/>
          <w:szCs w:val="24"/>
        </w:rPr>
        <w:t xml:space="preserve"> </w:t>
      </w:r>
      <w:r w:rsidR="00174642">
        <w:rPr>
          <w:sz w:val="24"/>
          <w:szCs w:val="24"/>
        </w:rPr>
        <w:t xml:space="preserve">one </w:t>
      </w:r>
      <w:r w:rsidR="009F1493">
        <w:rPr>
          <w:sz w:val="24"/>
          <w:szCs w:val="24"/>
        </w:rPr>
        <w:t>doctor</w:t>
      </w:r>
      <w:r w:rsidR="00174642">
        <w:rPr>
          <w:sz w:val="24"/>
          <w:szCs w:val="24"/>
        </w:rPr>
        <w:t xml:space="preserve">, and </w:t>
      </w:r>
      <w:r w:rsidR="009F1493">
        <w:rPr>
          <w:sz w:val="24"/>
          <w:szCs w:val="24"/>
        </w:rPr>
        <w:t xml:space="preserve">a </w:t>
      </w:r>
      <w:r w:rsidR="00174642">
        <w:rPr>
          <w:sz w:val="24"/>
          <w:szCs w:val="24"/>
        </w:rPr>
        <w:t>doctor can treat</w:t>
      </w:r>
      <w:r w:rsidR="008C2788">
        <w:rPr>
          <w:sz w:val="24"/>
          <w:szCs w:val="24"/>
        </w:rPr>
        <w:t xml:space="preserve"> </w:t>
      </w:r>
      <w:r w:rsidR="00273438">
        <w:rPr>
          <w:sz w:val="24"/>
          <w:szCs w:val="24"/>
        </w:rPr>
        <w:t>multiple patients.</w:t>
      </w:r>
      <w:r w:rsidR="00E82BF2">
        <w:rPr>
          <w:sz w:val="24"/>
          <w:szCs w:val="24"/>
        </w:rPr>
        <w:t xml:space="preserve"> </w:t>
      </w:r>
    </w:p>
    <w:p w14:paraId="56FB8A86" w14:textId="6876C908" w:rsidR="00AC2CBC" w:rsidRPr="00F621B3" w:rsidRDefault="00F621B3" w:rsidP="00F621B3">
      <w:pPr>
        <w:pStyle w:val="ListParagraph"/>
        <w:jc w:val="both"/>
        <w:rPr>
          <w:sz w:val="24"/>
          <w:szCs w:val="24"/>
        </w:rPr>
      </w:pPr>
      <w:r>
        <w:rPr>
          <w:sz w:val="24"/>
          <w:szCs w:val="24"/>
        </w:rPr>
        <w:t>Meanwhile</w:t>
      </w:r>
      <w:r w:rsidR="00D55AC9">
        <w:rPr>
          <w:sz w:val="24"/>
          <w:szCs w:val="24"/>
        </w:rPr>
        <w:t>,</w:t>
      </w:r>
      <w:r>
        <w:rPr>
          <w:sz w:val="24"/>
          <w:szCs w:val="24"/>
        </w:rPr>
        <w:t xml:space="preserve"> the attributes are:</w:t>
      </w:r>
    </w:p>
    <w:p w14:paraId="5B29A9C1" w14:textId="1BEB9535" w:rsidR="00A03D8C" w:rsidRDefault="00A03D8C" w:rsidP="00C361F6">
      <w:pPr>
        <w:pStyle w:val="ListParagraph"/>
        <w:numPr>
          <w:ilvl w:val="0"/>
          <w:numId w:val="3"/>
        </w:numPr>
        <w:jc w:val="both"/>
        <w:rPr>
          <w:sz w:val="24"/>
          <w:szCs w:val="24"/>
        </w:rPr>
      </w:pPr>
      <w:proofErr w:type="spellStart"/>
      <w:r>
        <w:rPr>
          <w:sz w:val="24"/>
          <w:szCs w:val="24"/>
        </w:rPr>
        <w:t>PatientName</w:t>
      </w:r>
      <w:proofErr w:type="spellEnd"/>
      <w:r>
        <w:rPr>
          <w:sz w:val="24"/>
          <w:szCs w:val="24"/>
        </w:rPr>
        <w:t xml:space="preserve">: </w:t>
      </w:r>
      <w:r w:rsidR="0007597A">
        <w:rPr>
          <w:sz w:val="24"/>
          <w:szCs w:val="24"/>
        </w:rPr>
        <w:t>this attribute store</w:t>
      </w:r>
      <w:r w:rsidR="00622486">
        <w:rPr>
          <w:sz w:val="24"/>
          <w:szCs w:val="24"/>
        </w:rPr>
        <w:t>s the n</w:t>
      </w:r>
      <w:r>
        <w:rPr>
          <w:sz w:val="24"/>
          <w:szCs w:val="24"/>
        </w:rPr>
        <w:t>ame</w:t>
      </w:r>
      <w:r w:rsidR="006D736C">
        <w:rPr>
          <w:sz w:val="24"/>
          <w:szCs w:val="24"/>
        </w:rPr>
        <w:t xml:space="preserve"> of </w:t>
      </w:r>
      <w:r w:rsidR="00F621B3">
        <w:rPr>
          <w:sz w:val="24"/>
          <w:szCs w:val="24"/>
        </w:rPr>
        <w:t xml:space="preserve">the </w:t>
      </w:r>
      <w:r w:rsidR="006D736C">
        <w:rPr>
          <w:sz w:val="24"/>
          <w:szCs w:val="24"/>
        </w:rPr>
        <w:t>patient</w:t>
      </w:r>
      <w:r w:rsidR="00E833EA">
        <w:rPr>
          <w:sz w:val="24"/>
          <w:szCs w:val="24"/>
        </w:rPr>
        <w:t xml:space="preserve"> to be tre</w:t>
      </w:r>
      <w:r w:rsidR="00D448BB">
        <w:rPr>
          <w:sz w:val="24"/>
          <w:szCs w:val="24"/>
        </w:rPr>
        <w:t>ated at the hospital</w:t>
      </w:r>
      <w:r w:rsidR="00E704D7">
        <w:rPr>
          <w:sz w:val="24"/>
          <w:szCs w:val="24"/>
        </w:rPr>
        <w:t>.</w:t>
      </w:r>
    </w:p>
    <w:p w14:paraId="580618CD" w14:textId="7B7C022F" w:rsidR="00D448BB" w:rsidRDefault="00D448BB" w:rsidP="00C361F6">
      <w:pPr>
        <w:pStyle w:val="ListParagraph"/>
        <w:numPr>
          <w:ilvl w:val="0"/>
          <w:numId w:val="3"/>
        </w:numPr>
        <w:jc w:val="both"/>
        <w:rPr>
          <w:sz w:val="24"/>
          <w:szCs w:val="24"/>
        </w:rPr>
      </w:pPr>
      <w:proofErr w:type="spellStart"/>
      <w:r>
        <w:rPr>
          <w:sz w:val="24"/>
          <w:szCs w:val="24"/>
        </w:rPr>
        <w:t>PatientDOB</w:t>
      </w:r>
      <w:proofErr w:type="spellEnd"/>
      <w:r>
        <w:rPr>
          <w:sz w:val="24"/>
          <w:szCs w:val="24"/>
        </w:rPr>
        <w:t xml:space="preserve">: </w:t>
      </w:r>
      <w:r w:rsidR="00622486">
        <w:rPr>
          <w:sz w:val="24"/>
          <w:szCs w:val="24"/>
        </w:rPr>
        <w:t xml:space="preserve">this attribute stores the </w:t>
      </w:r>
      <w:r w:rsidR="00CC4A60">
        <w:rPr>
          <w:sz w:val="24"/>
          <w:szCs w:val="24"/>
        </w:rPr>
        <w:t>date of birth of the patient</w:t>
      </w:r>
      <w:r w:rsidR="00E704D7">
        <w:rPr>
          <w:sz w:val="24"/>
          <w:szCs w:val="24"/>
        </w:rPr>
        <w:t>.</w:t>
      </w:r>
    </w:p>
    <w:p w14:paraId="13D743BD" w14:textId="37C7DF6E" w:rsidR="003E665D" w:rsidRDefault="000039EF" w:rsidP="00C361F6">
      <w:pPr>
        <w:pStyle w:val="ListParagraph"/>
        <w:numPr>
          <w:ilvl w:val="0"/>
          <w:numId w:val="3"/>
        </w:numPr>
        <w:jc w:val="both"/>
        <w:rPr>
          <w:sz w:val="24"/>
          <w:szCs w:val="24"/>
        </w:rPr>
      </w:pPr>
      <w:proofErr w:type="spellStart"/>
      <w:r>
        <w:rPr>
          <w:sz w:val="24"/>
          <w:szCs w:val="24"/>
        </w:rPr>
        <w:t>PatientGender</w:t>
      </w:r>
      <w:proofErr w:type="spellEnd"/>
      <w:r>
        <w:rPr>
          <w:sz w:val="24"/>
          <w:szCs w:val="24"/>
        </w:rPr>
        <w:t xml:space="preserve">: </w:t>
      </w:r>
      <w:r w:rsidR="00622486">
        <w:rPr>
          <w:sz w:val="24"/>
          <w:szCs w:val="24"/>
        </w:rPr>
        <w:t xml:space="preserve">this attribute stores the </w:t>
      </w:r>
      <w:r w:rsidR="00D367B0">
        <w:rPr>
          <w:sz w:val="24"/>
          <w:szCs w:val="24"/>
        </w:rPr>
        <w:t>gender of the patient (Female/Male)</w:t>
      </w:r>
      <w:r w:rsidR="00E704D7">
        <w:rPr>
          <w:sz w:val="24"/>
          <w:szCs w:val="24"/>
        </w:rPr>
        <w:t>.</w:t>
      </w:r>
    </w:p>
    <w:p w14:paraId="3EF9EC50" w14:textId="2592F238" w:rsidR="00C361F6" w:rsidRDefault="000730CF" w:rsidP="00C361F6">
      <w:pPr>
        <w:pStyle w:val="ListParagraph"/>
        <w:numPr>
          <w:ilvl w:val="0"/>
          <w:numId w:val="1"/>
        </w:numPr>
        <w:jc w:val="both"/>
        <w:rPr>
          <w:sz w:val="24"/>
          <w:szCs w:val="24"/>
        </w:rPr>
      </w:pPr>
      <w:r>
        <w:rPr>
          <w:sz w:val="24"/>
          <w:szCs w:val="24"/>
        </w:rPr>
        <w:lastRenderedPageBreak/>
        <w:t>Doctor (</w:t>
      </w:r>
      <w:r w:rsidR="00CA6A19">
        <w:rPr>
          <w:sz w:val="24"/>
          <w:szCs w:val="24"/>
        </w:rPr>
        <w:t>Many</w:t>
      </w:r>
      <w:r>
        <w:rPr>
          <w:sz w:val="24"/>
          <w:szCs w:val="24"/>
        </w:rPr>
        <w:t xml:space="preserve"> to</w:t>
      </w:r>
      <w:r w:rsidR="00CA6A19">
        <w:rPr>
          <w:sz w:val="24"/>
          <w:szCs w:val="24"/>
        </w:rPr>
        <w:t xml:space="preserve"> One</w:t>
      </w:r>
      <w:r>
        <w:rPr>
          <w:sz w:val="24"/>
          <w:szCs w:val="24"/>
        </w:rPr>
        <w:t>)</w:t>
      </w:r>
    </w:p>
    <w:p w14:paraId="36EB6F6F" w14:textId="2D887ED7" w:rsidR="00D367B0" w:rsidRDefault="00D55AC9" w:rsidP="00D367B0">
      <w:pPr>
        <w:pStyle w:val="ListParagraph"/>
        <w:jc w:val="both"/>
        <w:rPr>
          <w:sz w:val="24"/>
          <w:szCs w:val="24"/>
        </w:rPr>
      </w:pPr>
      <w:r>
        <w:rPr>
          <w:sz w:val="24"/>
          <w:szCs w:val="24"/>
        </w:rPr>
        <w:t>Cardinality</w:t>
      </w:r>
      <w:r w:rsidR="00797F59">
        <w:rPr>
          <w:sz w:val="24"/>
          <w:szCs w:val="24"/>
        </w:rPr>
        <w:t xml:space="preserve"> </w:t>
      </w:r>
      <w:r w:rsidR="00EC188B">
        <w:rPr>
          <w:sz w:val="24"/>
          <w:szCs w:val="24"/>
        </w:rPr>
        <w:t xml:space="preserve">is </w:t>
      </w:r>
      <w:r w:rsidR="00797F59">
        <w:rPr>
          <w:sz w:val="24"/>
          <w:szCs w:val="24"/>
        </w:rPr>
        <w:t xml:space="preserve">a </w:t>
      </w:r>
      <w:r w:rsidR="00EC188B">
        <w:rPr>
          <w:sz w:val="24"/>
          <w:szCs w:val="24"/>
        </w:rPr>
        <w:t>one-to-many relationship with another entity</w:t>
      </w:r>
      <w:r w:rsidR="0072033A">
        <w:rPr>
          <w:sz w:val="24"/>
          <w:szCs w:val="24"/>
        </w:rPr>
        <w:t>.</w:t>
      </w:r>
      <w:r w:rsidR="00085BCF">
        <w:rPr>
          <w:sz w:val="24"/>
          <w:szCs w:val="24"/>
        </w:rPr>
        <w:t xml:space="preserve"> </w:t>
      </w:r>
      <w:r w:rsidR="00F61E86">
        <w:rPr>
          <w:sz w:val="24"/>
          <w:szCs w:val="24"/>
        </w:rPr>
        <w:t xml:space="preserve"> The relationship </w:t>
      </w:r>
      <w:r>
        <w:rPr>
          <w:sz w:val="24"/>
          <w:szCs w:val="24"/>
        </w:rPr>
        <w:t>is:</w:t>
      </w:r>
    </w:p>
    <w:p w14:paraId="01176947" w14:textId="519ED0D6" w:rsidR="00567D46" w:rsidRDefault="00115D7C" w:rsidP="00115D7C">
      <w:pPr>
        <w:pStyle w:val="ListParagraph"/>
        <w:numPr>
          <w:ilvl w:val="0"/>
          <w:numId w:val="6"/>
        </w:num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Doctor – </w:t>
      </w:r>
      <w:r w:rsidR="00797F59">
        <w:rPr>
          <w:sz w:val="24"/>
          <w:szCs w:val="24"/>
        </w:rPr>
        <w:t>Patient:</w:t>
      </w:r>
      <w:r w:rsidR="00F36D15">
        <w:rPr>
          <w:sz w:val="24"/>
          <w:szCs w:val="24"/>
        </w:rPr>
        <w:t xml:space="preserve"> </w:t>
      </w:r>
      <w:r w:rsidR="00711CCD">
        <w:rPr>
          <w:sz w:val="24"/>
          <w:szCs w:val="24"/>
        </w:rPr>
        <w:t>A doctor can have multiple patients, while each patient is associated with only one doctor.</w:t>
      </w:r>
      <w:r w:rsidR="00CC2184">
        <w:rPr>
          <w:sz w:val="24"/>
          <w:szCs w:val="24"/>
        </w:rPr>
        <w:t xml:space="preserve"> </w:t>
      </w:r>
    </w:p>
    <w:p w14:paraId="0D3879F1" w14:textId="21E9A592" w:rsidR="00F61E86" w:rsidRPr="00F61E86" w:rsidRDefault="00F61E86" w:rsidP="00F61E86">
      <w:pPr>
        <w:ind w:left="1080"/>
        <w:jc w:val="both"/>
        <w:rPr>
          <w:sz w:val="24"/>
          <w:szCs w:val="24"/>
        </w:rPr>
      </w:pPr>
      <w:r>
        <w:rPr>
          <w:sz w:val="24"/>
          <w:szCs w:val="24"/>
        </w:rPr>
        <w:t>Meanwhile</w:t>
      </w:r>
      <w:r w:rsidR="00D55AC9">
        <w:rPr>
          <w:sz w:val="24"/>
          <w:szCs w:val="24"/>
        </w:rPr>
        <w:t>,</w:t>
      </w:r>
      <w:r>
        <w:rPr>
          <w:sz w:val="24"/>
          <w:szCs w:val="24"/>
        </w:rPr>
        <w:t xml:space="preserve"> the attributes are:</w:t>
      </w:r>
    </w:p>
    <w:p w14:paraId="624AE719" w14:textId="302A3E1B" w:rsidR="00C873C3" w:rsidRPr="00C873C3" w:rsidRDefault="760A2E53" w:rsidP="00C873C3">
      <w:pPr>
        <w:pStyle w:val="ListParagraph"/>
        <w:numPr>
          <w:ilvl w:val="0"/>
          <w:numId w:val="6"/>
        </w:numPr>
        <w:jc w:val="both"/>
        <w:rPr>
          <w:sz w:val="24"/>
          <w:szCs w:val="24"/>
        </w:rPr>
      </w:pPr>
      <w:proofErr w:type="spellStart"/>
      <w:r w:rsidRPr="7E2AA916">
        <w:rPr>
          <w:sz w:val="24"/>
          <w:szCs w:val="24"/>
        </w:rPr>
        <w:t>DoctorID</w:t>
      </w:r>
      <w:proofErr w:type="spellEnd"/>
      <w:r w:rsidRPr="7E2AA916">
        <w:rPr>
          <w:sz w:val="24"/>
          <w:szCs w:val="24"/>
        </w:rPr>
        <w:t xml:space="preserve"> (PK): </w:t>
      </w:r>
      <w:r w:rsidR="00DE5002" w:rsidRPr="7E2AA916">
        <w:rPr>
          <w:sz w:val="24"/>
          <w:szCs w:val="24"/>
        </w:rPr>
        <w:t>this attribute</w:t>
      </w:r>
      <w:r w:rsidR="28396E5A" w:rsidRPr="7E2AA916">
        <w:rPr>
          <w:sz w:val="24"/>
          <w:szCs w:val="24"/>
        </w:rPr>
        <w:t xml:space="preserve"> is Primary Key</w:t>
      </w:r>
      <w:r w:rsidR="00DE5002">
        <w:rPr>
          <w:sz w:val="24"/>
          <w:szCs w:val="24"/>
        </w:rPr>
        <w:t>.</w:t>
      </w:r>
    </w:p>
    <w:p w14:paraId="1CAEE5A8" w14:textId="3FD2DE82" w:rsidR="00CC2184" w:rsidRDefault="006D4F99" w:rsidP="00115D7C">
      <w:pPr>
        <w:pStyle w:val="ListParagraph"/>
        <w:numPr>
          <w:ilvl w:val="0"/>
          <w:numId w:val="6"/>
        </w:numPr>
        <w:jc w:val="both"/>
        <w:rPr>
          <w:sz w:val="24"/>
          <w:szCs w:val="24"/>
        </w:rPr>
      </w:pPr>
      <w:proofErr w:type="spellStart"/>
      <w:r>
        <w:rPr>
          <w:sz w:val="24"/>
          <w:szCs w:val="24"/>
        </w:rPr>
        <w:t>DoctorName</w:t>
      </w:r>
      <w:proofErr w:type="spellEnd"/>
      <w:r>
        <w:rPr>
          <w:sz w:val="24"/>
          <w:szCs w:val="24"/>
        </w:rPr>
        <w:t xml:space="preserve">: this attribute stores </w:t>
      </w:r>
      <w:r w:rsidR="00D55AC9">
        <w:rPr>
          <w:sz w:val="24"/>
          <w:szCs w:val="24"/>
        </w:rPr>
        <w:t xml:space="preserve">the </w:t>
      </w:r>
      <w:r>
        <w:rPr>
          <w:sz w:val="24"/>
          <w:szCs w:val="24"/>
        </w:rPr>
        <w:t xml:space="preserve">name of the </w:t>
      </w:r>
      <w:r w:rsidR="00DE5002">
        <w:rPr>
          <w:sz w:val="24"/>
          <w:szCs w:val="24"/>
        </w:rPr>
        <w:t>doctor.</w:t>
      </w:r>
    </w:p>
    <w:p w14:paraId="2C813A7E" w14:textId="5F9D61C1" w:rsidR="006D4F99" w:rsidRDefault="006D4F99" w:rsidP="00115D7C">
      <w:pPr>
        <w:pStyle w:val="ListParagraph"/>
        <w:numPr>
          <w:ilvl w:val="0"/>
          <w:numId w:val="6"/>
        </w:numPr>
        <w:jc w:val="both"/>
        <w:rPr>
          <w:sz w:val="24"/>
          <w:szCs w:val="24"/>
        </w:rPr>
      </w:pPr>
      <w:proofErr w:type="spellStart"/>
      <w:r>
        <w:rPr>
          <w:sz w:val="24"/>
          <w:szCs w:val="24"/>
        </w:rPr>
        <w:t>DoctorLicense</w:t>
      </w:r>
      <w:proofErr w:type="spellEnd"/>
      <w:r>
        <w:rPr>
          <w:sz w:val="24"/>
          <w:szCs w:val="24"/>
        </w:rPr>
        <w:t>: this attribute stores the license information of the doctor, such as their medical license number</w:t>
      </w:r>
      <w:r w:rsidR="00DE5002">
        <w:rPr>
          <w:sz w:val="24"/>
          <w:szCs w:val="24"/>
        </w:rPr>
        <w:t>.</w:t>
      </w:r>
    </w:p>
    <w:p w14:paraId="760551B6" w14:textId="421DA3DE" w:rsidR="0007146A" w:rsidRDefault="60021FA0" w:rsidP="0007146A">
      <w:pPr>
        <w:pStyle w:val="ListParagraph"/>
        <w:numPr>
          <w:ilvl w:val="0"/>
          <w:numId w:val="1"/>
        </w:numPr>
        <w:jc w:val="both"/>
        <w:rPr>
          <w:sz w:val="24"/>
          <w:szCs w:val="24"/>
        </w:rPr>
      </w:pPr>
      <w:r w:rsidRPr="4B96B0E7">
        <w:rPr>
          <w:sz w:val="24"/>
          <w:szCs w:val="24"/>
        </w:rPr>
        <w:t>Diagnose (</w:t>
      </w:r>
      <w:r w:rsidRPr="6EE8C6EE">
        <w:rPr>
          <w:sz w:val="24"/>
          <w:szCs w:val="24"/>
        </w:rPr>
        <w:t xml:space="preserve">One to </w:t>
      </w:r>
      <w:r w:rsidRPr="7CDFB83E">
        <w:rPr>
          <w:sz w:val="24"/>
          <w:szCs w:val="24"/>
        </w:rPr>
        <w:t>One)</w:t>
      </w:r>
      <w:r w:rsidR="3B4DC4EA" w:rsidRPr="137AEBEB">
        <w:rPr>
          <w:sz w:val="24"/>
          <w:szCs w:val="24"/>
        </w:rPr>
        <w:t xml:space="preserve"> </w:t>
      </w:r>
    </w:p>
    <w:p w14:paraId="76414EBD" w14:textId="352197F0" w:rsidR="0007146A" w:rsidRDefault="60021FA0" w:rsidP="0007146A">
      <w:pPr>
        <w:pStyle w:val="ListParagraph"/>
        <w:jc w:val="both"/>
        <w:rPr>
          <w:sz w:val="24"/>
          <w:szCs w:val="24"/>
        </w:rPr>
      </w:pPr>
      <w:r w:rsidRPr="0007146A">
        <w:rPr>
          <w:sz w:val="24"/>
          <w:szCs w:val="24"/>
        </w:rPr>
        <w:t xml:space="preserve">Entity </w:t>
      </w:r>
      <w:r w:rsidR="70237D82" w:rsidRPr="0007146A">
        <w:rPr>
          <w:sz w:val="24"/>
          <w:szCs w:val="24"/>
        </w:rPr>
        <w:t>Diagnos</w:t>
      </w:r>
      <w:r w:rsidR="368328A0" w:rsidRPr="0007146A">
        <w:rPr>
          <w:sz w:val="24"/>
          <w:szCs w:val="24"/>
        </w:rPr>
        <w:t>e</w:t>
      </w:r>
      <w:r w:rsidR="70237D82" w:rsidRPr="0007146A">
        <w:rPr>
          <w:sz w:val="24"/>
          <w:szCs w:val="24"/>
        </w:rPr>
        <w:t>: This</w:t>
      </w:r>
      <w:r w:rsidR="65A161F8" w:rsidRPr="0007146A">
        <w:rPr>
          <w:sz w:val="24"/>
          <w:szCs w:val="24"/>
        </w:rPr>
        <w:t xml:space="preserve"> </w:t>
      </w:r>
      <w:r w:rsidR="70237D82" w:rsidRPr="0007146A">
        <w:rPr>
          <w:sz w:val="24"/>
          <w:szCs w:val="24"/>
        </w:rPr>
        <w:t>entity</w:t>
      </w:r>
      <w:r w:rsidRPr="0007146A">
        <w:rPr>
          <w:sz w:val="24"/>
          <w:szCs w:val="24"/>
        </w:rPr>
        <w:t xml:space="preserve"> represents the patient's diagnosis. The attributes we use include </w:t>
      </w:r>
      <w:proofErr w:type="spellStart"/>
      <w:r w:rsidRPr="0007146A">
        <w:rPr>
          <w:sz w:val="24"/>
          <w:szCs w:val="24"/>
        </w:rPr>
        <w:t>DiagnosisID</w:t>
      </w:r>
      <w:proofErr w:type="spellEnd"/>
      <w:r w:rsidRPr="0007146A">
        <w:rPr>
          <w:sz w:val="24"/>
          <w:szCs w:val="24"/>
        </w:rPr>
        <w:t xml:space="preserve"> (Primary Key), </w:t>
      </w:r>
      <w:proofErr w:type="spellStart"/>
      <w:r w:rsidRPr="0007146A">
        <w:rPr>
          <w:sz w:val="24"/>
          <w:szCs w:val="24"/>
        </w:rPr>
        <w:t>PatientID</w:t>
      </w:r>
      <w:proofErr w:type="spellEnd"/>
      <w:r w:rsidRPr="0007146A">
        <w:rPr>
          <w:sz w:val="24"/>
          <w:szCs w:val="24"/>
        </w:rPr>
        <w:t xml:space="preserve"> (Foreign Key), </w:t>
      </w:r>
      <w:proofErr w:type="spellStart"/>
      <w:r w:rsidRPr="0007146A">
        <w:rPr>
          <w:sz w:val="24"/>
          <w:szCs w:val="24"/>
        </w:rPr>
        <w:t>DoctorID</w:t>
      </w:r>
      <w:proofErr w:type="spellEnd"/>
      <w:r w:rsidRPr="0007146A">
        <w:rPr>
          <w:sz w:val="24"/>
          <w:szCs w:val="24"/>
        </w:rPr>
        <w:t xml:space="preserve"> (Foreign Key), </w:t>
      </w:r>
      <w:proofErr w:type="spellStart"/>
      <w:r w:rsidRPr="0007146A">
        <w:rPr>
          <w:sz w:val="24"/>
          <w:szCs w:val="24"/>
        </w:rPr>
        <w:t>DiagnosisDate</w:t>
      </w:r>
      <w:proofErr w:type="spellEnd"/>
      <w:r w:rsidRPr="0007146A">
        <w:rPr>
          <w:sz w:val="24"/>
          <w:szCs w:val="24"/>
        </w:rPr>
        <w:t xml:space="preserve">, </w:t>
      </w:r>
      <w:r w:rsidR="009F1493">
        <w:rPr>
          <w:sz w:val="24"/>
          <w:szCs w:val="24"/>
        </w:rPr>
        <w:t xml:space="preserve">and </w:t>
      </w:r>
      <w:proofErr w:type="spellStart"/>
      <w:r w:rsidRPr="0007146A">
        <w:rPr>
          <w:sz w:val="24"/>
          <w:szCs w:val="24"/>
        </w:rPr>
        <w:t>DiagnosisDescription</w:t>
      </w:r>
      <w:proofErr w:type="spellEnd"/>
      <w:r w:rsidRPr="0007146A">
        <w:rPr>
          <w:sz w:val="24"/>
          <w:szCs w:val="24"/>
        </w:rPr>
        <w:t>. With relationship:</w:t>
      </w:r>
    </w:p>
    <w:p w14:paraId="0FAF376A" w14:textId="5FF74C97" w:rsidR="60021FA0" w:rsidRPr="0007146A" w:rsidRDefault="60021FA0" w:rsidP="0007146A">
      <w:pPr>
        <w:pStyle w:val="ListParagraph"/>
        <w:numPr>
          <w:ilvl w:val="0"/>
          <w:numId w:val="5"/>
        </w:numPr>
        <w:jc w:val="both"/>
        <w:rPr>
          <w:sz w:val="24"/>
          <w:szCs w:val="24"/>
        </w:rPr>
      </w:pPr>
      <w:r w:rsidRPr="0007146A">
        <w:rPr>
          <w:sz w:val="24"/>
          <w:szCs w:val="24"/>
        </w:rPr>
        <w:t>Diagnosis</w:t>
      </w:r>
      <w:r w:rsidR="00E704D7">
        <w:rPr>
          <w:sz w:val="24"/>
          <w:szCs w:val="24"/>
        </w:rPr>
        <w:t xml:space="preserve"> – Patient</w:t>
      </w:r>
      <w:r w:rsidRPr="0007146A">
        <w:rPr>
          <w:sz w:val="24"/>
          <w:szCs w:val="24"/>
        </w:rPr>
        <w:t xml:space="preserve">: There is a relationship between the </w:t>
      </w:r>
      <w:r w:rsidR="3E58AB74" w:rsidRPr="0007146A">
        <w:rPr>
          <w:sz w:val="24"/>
          <w:szCs w:val="24"/>
        </w:rPr>
        <w:t>diagnosis</w:t>
      </w:r>
      <w:r w:rsidRPr="0007146A">
        <w:rPr>
          <w:sz w:val="24"/>
          <w:szCs w:val="24"/>
        </w:rPr>
        <w:t xml:space="preserve"> entity and the Patient entity. A patient can have many diagnoses, and each diagnosis is associated with a specific patient.</w:t>
      </w:r>
    </w:p>
    <w:p w14:paraId="09E984ED" w14:textId="183A8C6B" w:rsidR="5A74EA04" w:rsidRDefault="60AD1085" w:rsidP="4F5ECA51">
      <w:pPr>
        <w:ind w:firstLine="720"/>
        <w:jc w:val="both"/>
        <w:rPr>
          <w:sz w:val="24"/>
          <w:szCs w:val="24"/>
        </w:rPr>
      </w:pPr>
      <w:r w:rsidRPr="07A262CC">
        <w:rPr>
          <w:sz w:val="24"/>
          <w:szCs w:val="24"/>
        </w:rPr>
        <w:t>Th</w:t>
      </w:r>
      <w:r w:rsidR="5A74EA04" w:rsidRPr="07A262CC">
        <w:rPr>
          <w:sz w:val="24"/>
          <w:szCs w:val="24"/>
        </w:rPr>
        <w:t xml:space="preserve">e attributes </w:t>
      </w:r>
      <w:r w:rsidR="5A74EA04" w:rsidRPr="5D584C52">
        <w:rPr>
          <w:sz w:val="24"/>
          <w:szCs w:val="24"/>
        </w:rPr>
        <w:t>include:</w:t>
      </w:r>
      <w:r w:rsidR="5A74EA04" w:rsidRPr="55F418EB">
        <w:rPr>
          <w:sz w:val="24"/>
          <w:szCs w:val="24"/>
        </w:rPr>
        <w:t xml:space="preserve"> </w:t>
      </w:r>
    </w:p>
    <w:p w14:paraId="0CA871A7" w14:textId="32923D56" w:rsidR="40D2FB5D" w:rsidRDefault="35661B9E" w:rsidP="40D2FB5D">
      <w:pPr>
        <w:pStyle w:val="ListParagraph"/>
        <w:numPr>
          <w:ilvl w:val="0"/>
          <w:numId w:val="4"/>
        </w:numPr>
        <w:jc w:val="both"/>
        <w:rPr>
          <w:sz w:val="24"/>
          <w:szCs w:val="24"/>
        </w:rPr>
      </w:pPr>
      <w:proofErr w:type="spellStart"/>
      <w:r w:rsidRPr="1DE17065">
        <w:rPr>
          <w:sz w:val="24"/>
          <w:szCs w:val="24"/>
        </w:rPr>
        <w:t>DiagnosisDate</w:t>
      </w:r>
      <w:proofErr w:type="spellEnd"/>
      <w:r w:rsidRPr="1DE17065">
        <w:rPr>
          <w:sz w:val="24"/>
          <w:szCs w:val="24"/>
        </w:rPr>
        <w:t xml:space="preserve">: </w:t>
      </w:r>
      <w:r w:rsidR="6C919219" w:rsidRPr="1DE17065">
        <w:rPr>
          <w:sz w:val="24"/>
          <w:szCs w:val="24"/>
        </w:rPr>
        <w:t xml:space="preserve">The </w:t>
      </w:r>
      <w:proofErr w:type="spellStart"/>
      <w:r w:rsidR="6C919219" w:rsidRPr="1DE17065">
        <w:rPr>
          <w:sz w:val="24"/>
          <w:szCs w:val="24"/>
        </w:rPr>
        <w:t>DiagnosisDate</w:t>
      </w:r>
      <w:proofErr w:type="spellEnd"/>
      <w:r w:rsidR="6C919219" w:rsidRPr="1DE17065">
        <w:rPr>
          <w:sz w:val="24"/>
          <w:szCs w:val="24"/>
        </w:rPr>
        <w:t xml:space="preserve"> </w:t>
      </w:r>
      <w:r w:rsidR="006C6482">
        <w:rPr>
          <w:sz w:val="24"/>
          <w:szCs w:val="24"/>
        </w:rPr>
        <w:t>represents</w:t>
      </w:r>
      <w:r w:rsidR="6C919219" w:rsidRPr="1DE17065">
        <w:rPr>
          <w:sz w:val="24"/>
          <w:szCs w:val="24"/>
        </w:rPr>
        <w:t xml:space="preserve"> </w:t>
      </w:r>
      <w:r w:rsidR="621DB75E" w:rsidRPr="1DE17065">
        <w:rPr>
          <w:sz w:val="24"/>
          <w:szCs w:val="24"/>
        </w:rPr>
        <w:t xml:space="preserve">the date of diagnosis made for a specific patient. This’s very </w:t>
      </w:r>
      <w:r w:rsidR="006C6482">
        <w:rPr>
          <w:sz w:val="24"/>
          <w:szCs w:val="24"/>
        </w:rPr>
        <w:t>important</w:t>
      </w:r>
      <w:r w:rsidR="621DB75E" w:rsidRPr="1DE17065">
        <w:rPr>
          <w:sz w:val="24"/>
          <w:szCs w:val="24"/>
        </w:rPr>
        <w:t xml:space="preserve"> information because </w:t>
      </w:r>
      <w:r w:rsidR="5B3CFCCE" w:rsidRPr="0BBD54F8">
        <w:rPr>
          <w:sz w:val="24"/>
          <w:szCs w:val="24"/>
        </w:rPr>
        <w:t>it helps t</w:t>
      </w:r>
      <w:r w:rsidR="621DB75E" w:rsidRPr="0BBD54F8">
        <w:rPr>
          <w:sz w:val="24"/>
          <w:szCs w:val="24"/>
        </w:rPr>
        <w:t>rack</w:t>
      </w:r>
      <w:r w:rsidR="17531237" w:rsidRPr="0BBD54F8">
        <w:rPr>
          <w:sz w:val="24"/>
          <w:szCs w:val="24"/>
        </w:rPr>
        <w:t xml:space="preserve"> </w:t>
      </w:r>
      <w:r w:rsidR="17531237" w:rsidRPr="7F51C27F">
        <w:rPr>
          <w:sz w:val="24"/>
          <w:szCs w:val="24"/>
        </w:rPr>
        <w:t xml:space="preserve">the timeline </w:t>
      </w:r>
      <w:r w:rsidR="17531237" w:rsidRPr="6E945A95">
        <w:rPr>
          <w:sz w:val="24"/>
          <w:szCs w:val="24"/>
        </w:rPr>
        <w:t xml:space="preserve">of medical conditions </w:t>
      </w:r>
      <w:r w:rsidR="05192583" w:rsidRPr="424A8FF1">
        <w:rPr>
          <w:sz w:val="24"/>
          <w:szCs w:val="24"/>
        </w:rPr>
        <w:t>and provides insigh</w:t>
      </w:r>
      <w:r w:rsidR="17531237" w:rsidRPr="424A8FF1">
        <w:rPr>
          <w:sz w:val="24"/>
          <w:szCs w:val="24"/>
        </w:rPr>
        <w:t xml:space="preserve">t into </w:t>
      </w:r>
      <w:r w:rsidR="17531237" w:rsidRPr="6F077DF6">
        <w:rPr>
          <w:sz w:val="24"/>
          <w:szCs w:val="24"/>
        </w:rPr>
        <w:t xml:space="preserve">disease progression. </w:t>
      </w:r>
    </w:p>
    <w:p w14:paraId="35B2E917" w14:textId="2F47E70E" w:rsidR="417D0FE7" w:rsidRDefault="1AF4553D" w:rsidP="2E31DB11">
      <w:pPr>
        <w:pStyle w:val="ListParagraph"/>
        <w:numPr>
          <w:ilvl w:val="0"/>
          <w:numId w:val="4"/>
        </w:numPr>
        <w:jc w:val="both"/>
        <w:rPr>
          <w:sz w:val="24"/>
          <w:szCs w:val="24"/>
        </w:rPr>
      </w:pPr>
      <w:proofErr w:type="spellStart"/>
      <w:r w:rsidRPr="378F8E48">
        <w:rPr>
          <w:sz w:val="24"/>
          <w:szCs w:val="24"/>
        </w:rPr>
        <w:t>DiagnosisDescription</w:t>
      </w:r>
      <w:proofErr w:type="spellEnd"/>
      <w:r w:rsidRPr="378F8E48">
        <w:rPr>
          <w:sz w:val="24"/>
          <w:szCs w:val="24"/>
        </w:rPr>
        <w:t xml:space="preserve">: </w:t>
      </w:r>
      <w:r w:rsidR="4CC3B4E0" w:rsidRPr="378F8E48">
        <w:rPr>
          <w:sz w:val="24"/>
          <w:szCs w:val="24"/>
        </w:rPr>
        <w:t xml:space="preserve">The </w:t>
      </w:r>
      <w:proofErr w:type="spellStart"/>
      <w:r w:rsidR="4CC3B4E0" w:rsidRPr="378F8E48">
        <w:rPr>
          <w:sz w:val="24"/>
          <w:szCs w:val="24"/>
        </w:rPr>
        <w:t>DiagnosisDescription</w:t>
      </w:r>
      <w:proofErr w:type="spellEnd"/>
      <w:r w:rsidR="4CC3B4E0" w:rsidRPr="378F8E48">
        <w:rPr>
          <w:sz w:val="24"/>
          <w:szCs w:val="24"/>
        </w:rPr>
        <w:t xml:space="preserve"> </w:t>
      </w:r>
      <w:r w:rsidR="006C6482" w:rsidRPr="378F8E48">
        <w:rPr>
          <w:sz w:val="24"/>
          <w:szCs w:val="24"/>
        </w:rPr>
        <w:t>represents</w:t>
      </w:r>
      <w:r w:rsidR="4CC3B4E0" w:rsidRPr="378F8E48">
        <w:rPr>
          <w:sz w:val="24"/>
          <w:szCs w:val="24"/>
        </w:rPr>
        <w:t xml:space="preserve"> t</w:t>
      </w:r>
      <w:r w:rsidR="7F0D6308" w:rsidRPr="378F8E48">
        <w:rPr>
          <w:sz w:val="24"/>
          <w:szCs w:val="24"/>
        </w:rPr>
        <w:t>h</w:t>
      </w:r>
      <w:r w:rsidR="4CC3B4E0" w:rsidRPr="378F8E48">
        <w:rPr>
          <w:sz w:val="24"/>
          <w:szCs w:val="24"/>
        </w:rPr>
        <w:t xml:space="preserve">e </w:t>
      </w:r>
      <w:r w:rsidR="1A7672D5" w:rsidRPr="378F8E48">
        <w:rPr>
          <w:sz w:val="24"/>
          <w:szCs w:val="24"/>
        </w:rPr>
        <w:t>text</w:t>
      </w:r>
      <w:r w:rsidR="1EF5031A" w:rsidRPr="378F8E48">
        <w:rPr>
          <w:sz w:val="24"/>
          <w:szCs w:val="24"/>
        </w:rPr>
        <w:t>ual diagnosis</w:t>
      </w:r>
      <w:r w:rsidR="674F31BF" w:rsidRPr="637BAAF9">
        <w:rPr>
          <w:sz w:val="24"/>
          <w:szCs w:val="24"/>
        </w:rPr>
        <w:t xml:space="preserve">. </w:t>
      </w:r>
      <w:r w:rsidR="7A0FE3BF" w:rsidRPr="530AFC7D">
        <w:rPr>
          <w:sz w:val="24"/>
          <w:szCs w:val="24"/>
        </w:rPr>
        <w:t>It p</w:t>
      </w:r>
      <w:r w:rsidR="674F31BF" w:rsidRPr="530AFC7D">
        <w:rPr>
          <w:sz w:val="24"/>
          <w:szCs w:val="24"/>
        </w:rPr>
        <w:t>rovides additional details about the medical condition, its characteristics, symptoms, or other relevant information related to the diagnosis.</w:t>
      </w:r>
      <w:r w:rsidR="1EF5031A" w:rsidRPr="378F8E48">
        <w:rPr>
          <w:sz w:val="24"/>
          <w:szCs w:val="24"/>
        </w:rPr>
        <w:t xml:space="preserve"> </w:t>
      </w:r>
    </w:p>
    <w:p w14:paraId="31A8027A" w14:textId="2A3C85C1" w:rsidR="210A79E7" w:rsidRDefault="210A79E7" w:rsidP="2E31DB11">
      <w:pPr>
        <w:pStyle w:val="ListParagraph"/>
        <w:numPr>
          <w:ilvl w:val="0"/>
          <w:numId w:val="1"/>
        </w:numPr>
        <w:jc w:val="both"/>
        <w:rPr>
          <w:sz w:val="24"/>
          <w:szCs w:val="24"/>
        </w:rPr>
      </w:pPr>
      <w:r w:rsidRPr="2E31DB11">
        <w:rPr>
          <w:sz w:val="24"/>
          <w:szCs w:val="24"/>
        </w:rPr>
        <w:t>Room (</w:t>
      </w:r>
      <w:r w:rsidR="00203E8F">
        <w:rPr>
          <w:sz w:val="24"/>
          <w:szCs w:val="24"/>
        </w:rPr>
        <w:t>Many to One</w:t>
      </w:r>
      <w:r w:rsidR="6DB95B58" w:rsidRPr="70AB6DB3">
        <w:rPr>
          <w:sz w:val="24"/>
          <w:szCs w:val="24"/>
        </w:rPr>
        <w:t>)</w:t>
      </w:r>
    </w:p>
    <w:p w14:paraId="56C9C9F2" w14:textId="182AD99F" w:rsidR="781E196A" w:rsidRDefault="24DA6CF6" w:rsidP="3A95B2D4">
      <w:pPr>
        <w:pStyle w:val="ListParagraph"/>
        <w:jc w:val="both"/>
        <w:rPr>
          <w:sz w:val="24"/>
          <w:szCs w:val="24"/>
        </w:rPr>
      </w:pPr>
      <w:r w:rsidRPr="05C0D133">
        <w:rPr>
          <w:sz w:val="24"/>
          <w:szCs w:val="24"/>
        </w:rPr>
        <w:t xml:space="preserve">Entity Room: </w:t>
      </w:r>
      <w:r w:rsidR="1F9917D3" w:rsidRPr="05C0D133">
        <w:rPr>
          <w:sz w:val="24"/>
          <w:szCs w:val="24"/>
        </w:rPr>
        <w:t>The room entity represents the physical space inside a medical facility, such as a hospital or clinic.</w:t>
      </w:r>
      <w:r w:rsidR="70C0A296" w:rsidRPr="05C0D133">
        <w:rPr>
          <w:sz w:val="24"/>
          <w:szCs w:val="24"/>
        </w:rPr>
        <w:t xml:space="preserve"> T</w:t>
      </w:r>
      <w:r w:rsidR="74D364BD" w:rsidRPr="05C0D133">
        <w:rPr>
          <w:sz w:val="24"/>
          <w:szCs w:val="24"/>
        </w:rPr>
        <w:t>he attribut</w:t>
      </w:r>
      <w:r w:rsidR="62BEDC59" w:rsidRPr="05C0D133">
        <w:rPr>
          <w:sz w:val="24"/>
          <w:szCs w:val="24"/>
        </w:rPr>
        <w:t>es we use incl</w:t>
      </w:r>
      <w:r w:rsidR="7748DBA9" w:rsidRPr="05C0D133">
        <w:rPr>
          <w:sz w:val="24"/>
          <w:szCs w:val="24"/>
        </w:rPr>
        <w:t xml:space="preserve">ude </w:t>
      </w:r>
      <w:proofErr w:type="spellStart"/>
      <w:r w:rsidR="1ECE94AC" w:rsidRPr="7E2AA916">
        <w:rPr>
          <w:sz w:val="24"/>
          <w:szCs w:val="24"/>
        </w:rPr>
        <w:t>RoomI</w:t>
      </w:r>
      <w:r w:rsidR="245681B1" w:rsidRPr="7E2AA916">
        <w:rPr>
          <w:sz w:val="24"/>
          <w:szCs w:val="24"/>
        </w:rPr>
        <w:t>D</w:t>
      </w:r>
      <w:proofErr w:type="spellEnd"/>
      <w:r w:rsidR="3BFC8C67" w:rsidRPr="7E2AA916">
        <w:rPr>
          <w:sz w:val="24"/>
          <w:szCs w:val="24"/>
        </w:rPr>
        <w:t xml:space="preserve"> </w:t>
      </w:r>
      <w:r w:rsidR="7748DBA9" w:rsidRPr="05C0D133">
        <w:rPr>
          <w:sz w:val="24"/>
          <w:szCs w:val="24"/>
        </w:rPr>
        <w:t xml:space="preserve">(Primary Key), </w:t>
      </w:r>
      <w:proofErr w:type="spellStart"/>
      <w:r w:rsidR="7748DBA9" w:rsidRPr="05C0D133">
        <w:rPr>
          <w:sz w:val="24"/>
          <w:szCs w:val="24"/>
        </w:rPr>
        <w:t>PatientD</w:t>
      </w:r>
      <w:proofErr w:type="spellEnd"/>
      <w:r w:rsidR="5A6B2D59" w:rsidRPr="7E2AA916">
        <w:rPr>
          <w:sz w:val="24"/>
          <w:szCs w:val="24"/>
        </w:rPr>
        <w:t xml:space="preserve"> </w:t>
      </w:r>
      <w:r w:rsidR="1ECE94AC" w:rsidRPr="7E2AA916">
        <w:rPr>
          <w:sz w:val="24"/>
          <w:szCs w:val="24"/>
        </w:rPr>
        <w:t>(Foreign Key)</w:t>
      </w:r>
      <w:r w:rsidR="7235C9AC" w:rsidRPr="7E2AA916">
        <w:rPr>
          <w:sz w:val="24"/>
          <w:szCs w:val="24"/>
        </w:rPr>
        <w:t>,</w:t>
      </w:r>
      <w:r w:rsidR="2B05FB4B" w:rsidRPr="7E2AA916">
        <w:rPr>
          <w:sz w:val="24"/>
          <w:szCs w:val="24"/>
        </w:rPr>
        <w:t xml:space="preserve"> and Room Type. </w:t>
      </w:r>
      <w:r w:rsidR="436B7FA1" w:rsidRPr="7E2AA916">
        <w:rPr>
          <w:sz w:val="24"/>
          <w:szCs w:val="24"/>
        </w:rPr>
        <w:t>With R</w:t>
      </w:r>
      <w:r w:rsidR="05F87EC2" w:rsidRPr="7E2AA916">
        <w:rPr>
          <w:sz w:val="24"/>
          <w:szCs w:val="24"/>
        </w:rPr>
        <w:t xml:space="preserve">elationship: </w:t>
      </w:r>
    </w:p>
    <w:p w14:paraId="22603382" w14:textId="52CCEA8B" w:rsidR="6BCC056D" w:rsidRDefault="5F433301" w:rsidP="504C6626">
      <w:pPr>
        <w:pStyle w:val="ListParagraph"/>
        <w:numPr>
          <w:ilvl w:val="1"/>
          <w:numId w:val="8"/>
        </w:numPr>
        <w:jc w:val="both"/>
        <w:rPr>
          <w:sz w:val="24"/>
          <w:szCs w:val="24"/>
        </w:rPr>
      </w:pPr>
      <w:r w:rsidRPr="153DF757">
        <w:rPr>
          <w:sz w:val="24"/>
          <w:szCs w:val="24"/>
        </w:rPr>
        <w:t xml:space="preserve">Room </w:t>
      </w:r>
      <w:r w:rsidR="000B40B4">
        <w:rPr>
          <w:sz w:val="24"/>
          <w:szCs w:val="24"/>
        </w:rPr>
        <w:t>–</w:t>
      </w:r>
      <w:r w:rsidRPr="153DF757">
        <w:rPr>
          <w:sz w:val="24"/>
          <w:szCs w:val="24"/>
        </w:rPr>
        <w:t xml:space="preserve"> Patient: There is a relationship between the Room entity and the Patient entity. A patient can be assigned to a specific room, and each room can accommodate multiple </w:t>
      </w:r>
      <w:r w:rsidR="407F8F69" w:rsidRPr="38151F1B">
        <w:rPr>
          <w:sz w:val="24"/>
          <w:szCs w:val="24"/>
        </w:rPr>
        <w:t>p</w:t>
      </w:r>
      <w:r w:rsidR="6F4026A9" w:rsidRPr="38151F1B">
        <w:rPr>
          <w:sz w:val="24"/>
          <w:szCs w:val="24"/>
        </w:rPr>
        <w:t>atients.</w:t>
      </w:r>
      <w:r w:rsidRPr="153DF757">
        <w:rPr>
          <w:sz w:val="24"/>
          <w:szCs w:val="24"/>
        </w:rPr>
        <w:t xml:space="preserve"> This relationship is usually a one-to-many relationship, because one room can have many patients, but each patient is only assigned to one room.</w:t>
      </w:r>
    </w:p>
    <w:p w14:paraId="6CC2199D" w14:textId="048B6F4C" w:rsidR="1D710F8B" w:rsidRDefault="2103DA41" w:rsidP="504C6626">
      <w:pPr>
        <w:pStyle w:val="ListParagraph"/>
        <w:jc w:val="both"/>
        <w:rPr>
          <w:sz w:val="24"/>
          <w:szCs w:val="24"/>
        </w:rPr>
      </w:pPr>
      <w:r w:rsidRPr="7F723FEF">
        <w:rPr>
          <w:sz w:val="24"/>
          <w:szCs w:val="24"/>
        </w:rPr>
        <w:t xml:space="preserve">The Attributes </w:t>
      </w:r>
      <w:r w:rsidRPr="350D1CB9">
        <w:rPr>
          <w:sz w:val="24"/>
          <w:szCs w:val="24"/>
        </w:rPr>
        <w:t>Include:</w:t>
      </w:r>
    </w:p>
    <w:p w14:paraId="7EE8AED7" w14:textId="77777777" w:rsidR="00125119" w:rsidRDefault="178C208C" w:rsidP="4E76E65B">
      <w:pPr>
        <w:pStyle w:val="ListParagraph"/>
        <w:numPr>
          <w:ilvl w:val="1"/>
          <w:numId w:val="9"/>
        </w:numPr>
        <w:jc w:val="both"/>
        <w:rPr>
          <w:sz w:val="24"/>
          <w:szCs w:val="24"/>
        </w:rPr>
      </w:pPr>
      <w:r w:rsidRPr="6D8DF16D">
        <w:rPr>
          <w:sz w:val="24"/>
          <w:szCs w:val="24"/>
        </w:rPr>
        <w:t xml:space="preserve">Room </w:t>
      </w:r>
      <w:r w:rsidRPr="138D22E1">
        <w:rPr>
          <w:sz w:val="24"/>
          <w:szCs w:val="24"/>
        </w:rPr>
        <w:t>Type: In</w:t>
      </w:r>
      <w:r w:rsidRPr="1E14150A">
        <w:rPr>
          <w:sz w:val="24"/>
          <w:szCs w:val="24"/>
        </w:rPr>
        <w:t xml:space="preserve"> the context of a hospital, there are several types of rooms that generally exist. Several types of rooms can be found in a hospital includ</w:t>
      </w:r>
      <w:r w:rsidR="00BD4C5E">
        <w:rPr>
          <w:sz w:val="24"/>
          <w:szCs w:val="24"/>
        </w:rPr>
        <w:t>ing</w:t>
      </w:r>
      <w:r w:rsidR="00125119">
        <w:rPr>
          <w:sz w:val="24"/>
          <w:szCs w:val="24"/>
        </w:rPr>
        <w:t>:</w:t>
      </w:r>
      <w:r w:rsidR="00717C9A">
        <w:rPr>
          <w:sz w:val="24"/>
          <w:szCs w:val="24"/>
        </w:rPr>
        <w:t xml:space="preserve"> </w:t>
      </w:r>
    </w:p>
    <w:p w14:paraId="4A45F6F3" w14:textId="45934AB4" w:rsidR="000B1582" w:rsidRDefault="00AD5F7D" w:rsidP="00125119">
      <w:pPr>
        <w:pStyle w:val="ListParagraph"/>
        <w:numPr>
          <w:ilvl w:val="2"/>
          <w:numId w:val="9"/>
        </w:numPr>
        <w:jc w:val="both"/>
        <w:rPr>
          <w:sz w:val="24"/>
          <w:szCs w:val="24"/>
        </w:rPr>
      </w:pPr>
      <w:r>
        <w:rPr>
          <w:sz w:val="24"/>
          <w:szCs w:val="24"/>
        </w:rPr>
        <w:t>Mabel</w:t>
      </w:r>
      <w:r w:rsidR="178C208C" w:rsidRPr="1E14150A">
        <w:rPr>
          <w:sz w:val="24"/>
          <w:szCs w:val="24"/>
        </w:rPr>
        <w:t xml:space="preserve"> Room</w:t>
      </w:r>
      <w:r w:rsidR="000B1582">
        <w:rPr>
          <w:sz w:val="24"/>
          <w:szCs w:val="24"/>
        </w:rPr>
        <w:t xml:space="preserve">: </w:t>
      </w:r>
      <w:r w:rsidR="178C208C" w:rsidRPr="1E14150A">
        <w:rPr>
          <w:sz w:val="24"/>
          <w:szCs w:val="24"/>
        </w:rPr>
        <w:t>This room is used to treat patients who need long-term care or intensive monitoring</w:t>
      </w:r>
      <w:r w:rsidR="000B1582">
        <w:rPr>
          <w:sz w:val="24"/>
          <w:szCs w:val="24"/>
        </w:rPr>
        <w:t>.</w:t>
      </w:r>
    </w:p>
    <w:p w14:paraId="04DA2E40" w14:textId="73D09C01" w:rsidR="000B1582" w:rsidRDefault="00D917B5" w:rsidP="00125119">
      <w:pPr>
        <w:pStyle w:val="ListParagraph"/>
        <w:numPr>
          <w:ilvl w:val="2"/>
          <w:numId w:val="9"/>
        </w:numPr>
        <w:jc w:val="both"/>
        <w:rPr>
          <w:sz w:val="24"/>
          <w:szCs w:val="24"/>
        </w:rPr>
      </w:pPr>
      <w:proofErr w:type="spellStart"/>
      <w:r>
        <w:rPr>
          <w:sz w:val="24"/>
          <w:szCs w:val="24"/>
        </w:rPr>
        <w:lastRenderedPageBreak/>
        <w:t>Catez</w:t>
      </w:r>
      <w:proofErr w:type="spellEnd"/>
      <w:r w:rsidR="00722641">
        <w:rPr>
          <w:sz w:val="24"/>
          <w:szCs w:val="24"/>
        </w:rPr>
        <w:t xml:space="preserve"> </w:t>
      </w:r>
      <w:r w:rsidR="178C208C" w:rsidRPr="1E14150A">
        <w:rPr>
          <w:sz w:val="24"/>
          <w:szCs w:val="24"/>
        </w:rPr>
        <w:t>Room</w:t>
      </w:r>
      <w:r w:rsidR="000B1582">
        <w:rPr>
          <w:sz w:val="24"/>
          <w:szCs w:val="24"/>
        </w:rPr>
        <w:t xml:space="preserve">: </w:t>
      </w:r>
      <w:r w:rsidR="178C208C" w:rsidRPr="1E14150A">
        <w:rPr>
          <w:sz w:val="24"/>
          <w:szCs w:val="24"/>
        </w:rPr>
        <w:t>This room is used to carry out physical examinations, blood sampling, or other diagnostic procedures</w:t>
      </w:r>
      <w:r w:rsidR="000B1582">
        <w:rPr>
          <w:sz w:val="24"/>
          <w:szCs w:val="24"/>
        </w:rPr>
        <w:t>.</w:t>
      </w:r>
    </w:p>
    <w:p w14:paraId="2A57A882" w14:textId="3910B003" w:rsidR="000B1582" w:rsidRDefault="00717C9A" w:rsidP="00125119">
      <w:pPr>
        <w:pStyle w:val="ListParagraph"/>
        <w:numPr>
          <w:ilvl w:val="2"/>
          <w:numId w:val="9"/>
        </w:numPr>
        <w:jc w:val="both"/>
        <w:rPr>
          <w:sz w:val="24"/>
          <w:szCs w:val="24"/>
        </w:rPr>
      </w:pPr>
      <w:proofErr w:type="spellStart"/>
      <w:r>
        <w:rPr>
          <w:sz w:val="24"/>
          <w:szCs w:val="24"/>
        </w:rPr>
        <w:t>Sisca</w:t>
      </w:r>
      <w:proofErr w:type="spellEnd"/>
      <w:r w:rsidR="178C208C" w:rsidRPr="1E14150A">
        <w:rPr>
          <w:sz w:val="24"/>
          <w:szCs w:val="24"/>
        </w:rPr>
        <w:t xml:space="preserve"> Room</w:t>
      </w:r>
      <w:r w:rsidR="000B1582">
        <w:rPr>
          <w:sz w:val="24"/>
          <w:szCs w:val="24"/>
        </w:rPr>
        <w:t xml:space="preserve">: </w:t>
      </w:r>
      <w:r w:rsidR="178C208C" w:rsidRPr="1E14150A">
        <w:rPr>
          <w:sz w:val="24"/>
          <w:szCs w:val="24"/>
        </w:rPr>
        <w:t>This room is used to perform medical procedures or actions that require a special room</w:t>
      </w:r>
      <w:r w:rsidR="000B1582">
        <w:rPr>
          <w:sz w:val="24"/>
          <w:szCs w:val="24"/>
        </w:rPr>
        <w:t>.</w:t>
      </w:r>
    </w:p>
    <w:p w14:paraId="7BE096CF" w14:textId="56C1FA5E" w:rsidR="000B1582" w:rsidRDefault="0019197F" w:rsidP="00125119">
      <w:pPr>
        <w:pStyle w:val="ListParagraph"/>
        <w:numPr>
          <w:ilvl w:val="2"/>
          <w:numId w:val="9"/>
        </w:numPr>
        <w:jc w:val="both"/>
        <w:rPr>
          <w:sz w:val="24"/>
          <w:szCs w:val="24"/>
        </w:rPr>
      </w:pPr>
      <w:r>
        <w:rPr>
          <w:sz w:val="24"/>
          <w:szCs w:val="24"/>
        </w:rPr>
        <w:t>Shock</w:t>
      </w:r>
      <w:r w:rsidR="00B5322F">
        <w:rPr>
          <w:sz w:val="24"/>
          <w:szCs w:val="24"/>
        </w:rPr>
        <w:t xml:space="preserve"> </w:t>
      </w:r>
      <w:r w:rsidR="178C208C" w:rsidRPr="1E14150A">
        <w:rPr>
          <w:sz w:val="24"/>
          <w:szCs w:val="24"/>
        </w:rPr>
        <w:t>Room</w:t>
      </w:r>
      <w:r w:rsidR="000B1582">
        <w:rPr>
          <w:sz w:val="24"/>
          <w:szCs w:val="24"/>
        </w:rPr>
        <w:t xml:space="preserve">: </w:t>
      </w:r>
      <w:r w:rsidR="178C208C" w:rsidRPr="1E14150A">
        <w:rPr>
          <w:sz w:val="24"/>
          <w:szCs w:val="24"/>
        </w:rPr>
        <w:t>This room is used to provide immediate medical care to patients who experience emergencies or accidents</w:t>
      </w:r>
      <w:r w:rsidR="000B1582">
        <w:rPr>
          <w:sz w:val="24"/>
          <w:szCs w:val="24"/>
        </w:rPr>
        <w:t>.</w:t>
      </w:r>
    </w:p>
    <w:p w14:paraId="5EEA3360" w14:textId="5BAFA1D7" w:rsidR="3A95B2D4" w:rsidRDefault="178C208C" w:rsidP="00125119">
      <w:pPr>
        <w:pStyle w:val="ListParagraph"/>
        <w:numPr>
          <w:ilvl w:val="2"/>
          <w:numId w:val="9"/>
        </w:numPr>
        <w:jc w:val="both"/>
        <w:rPr>
          <w:sz w:val="24"/>
          <w:szCs w:val="24"/>
        </w:rPr>
      </w:pPr>
      <w:r w:rsidRPr="1E14150A">
        <w:rPr>
          <w:sz w:val="24"/>
          <w:szCs w:val="24"/>
        </w:rPr>
        <w:t>etc.</w:t>
      </w:r>
    </w:p>
    <w:p w14:paraId="785F8B25" w14:textId="6B3ED2D3" w:rsidR="000B1442" w:rsidRDefault="000B1442" w:rsidP="000B1442">
      <w:pPr>
        <w:pStyle w:val="ListParagraph"/>
        <w:numPr>
          <w:ilvl w:val="0"/>
          <w:numId w:val="1"/>
        </w:numPr>
        <w:jc w:val="both"/>
        <w:rPr>
          <w:sz w:val="24"/>
          <w:szCs w:val="24"/>
        </w:rPr>
      </w:pPr>
      <w:r>
        <w:rPr>
          <w:sz w:val="24"/>
          <w:szCs w:val="24"/>
        </w:rPr>
        <w:t>Payment (One to One)</w:t>
      </w:r>
    </w:p>
    <w:p w14:paraId="5FF47C03" w14:textId="75583733" w:rsidR="00E822B5" w:rsidRDefault="00E822B5" w:rsidP="00E822B5">
      <w:pPr>
        <w:pStyle w:val="ListParagraph"/>
        <w:jc w:val="both"/>
        <w:rPr>
          <w:sz w:val="24"/>
          <w:szCs w:val="24"/>
        </w:rPr>
      </w:pPr>
      <w:r>
        <w:rPr>
          <w:sz w:val="24"/>
          <w:szCs w:val="24"/>
        </w:rPr>
        <w:t>The one-to-one relationship</w:t>
      </w:r>
      <w:r w:rsidR="00CE7B8F">
        <w:rPr>
          <w:sz w:val="24"/>
          <w:szCs w:val="24"/>
        </w:rPr>
        <w:t xml:space="preserve"> between </w:t>
      </w:r>
      <w:r w:rsidR="005E6C19">
        <w:rPr>
          <w:sz w:val="24"/>
          <w:szCs w:val="24"/>
        </w:rPr>
        <w:t>“Payment” and “Patient” suggests that each payment is specific to a single patient and each patient has one associated payment record</w:t>
      </w:r>
      <w:r w:rsidR="000D63C5">
        <w:rPr>
          <w:sz w:val="24"/>
          <w:szCs w:val="24"/>
        </w:rPr>
        <w:t xml:space="preserve">. The relationship </w:t>
      </w:r>
      <w:r w:rsidR="00B77CA0">
        <w:rPr>
          <w:sz w:val="24"/>
          <w:szCs w:val="24"/>
        </w:rPr>
        <w:t>is</w:t>
      </w:r>
      <w:r w:rsidR="000D63C5">
        <w:rPr>
          <w:sz w:val="24"/>
          <w:szCs w:val="24"/>
        </w:rPr>
        <w:t>:</w:t>
      </w:r>
    </w:p>
    <w:p w14:paraId="207C922F" w14:textId="79398AF0" w:rsidR="00C74199" w:rsidRDefault="00C74199" w:rsidP="00C74199">
      <w:pPr>
        <w:pStyle w:val="ListParagraph"/>
        <w:numPr>
          <w:ilvl w:val="0"/>
          <w:numId w:val="7"/>
        </w:numPr>
        <w:jc w:val="both"/>
        <w:rPr>
          <w:sz w:val="24"/>
          <w:szCs w:val="24"/>
        </w:rPr>
      </w:pPr>
      <w:proofErr w:type="spellStart"/>
      <w:r>
        <w:rPr>
          <w:sz w:val="24"/>
          <w:szCs w:val="24"/>
        </w:rPr>
        <w:t>PayID</w:t>
      </w:r>
      <w:proofErr w:type="spellEnd"/>
      <w:r>
        <w:rPr>
          <w:sz w:val="24"/>
          <w:szCs w:val="24"/>
        </w:rPr>
        <w:t xml:space="preserve"> (PK)</w:t>
      </w:r>
      <w:r w:rsidR="00DB6129">
        <w:rPr>
          <w:sz w:val="24"/>
          <w:szCs w:val="24"/>
        </w:rPr>
        <w:t xml:space="preserve">: </w:t>
      </w:r>
      <w:r w:rsidR="254FA6E0" w:rsidRPr="631A883A">
        <w:rPr>
          <w:sz w:val="24"/>
          <w:szCs w:val="24"/>
        </w:rPr>
        <w:t>T</w:t>
      </w:r>
      <w:r w:rsidR="60D897DE" w:rsidRPr="631A883A">
        <w:rPr>
          <w:sz w:val="24"/>
          <w:szCs w:val="24"/>
        </w:rPr>
        <w:t>his</w:t>
      </w:r>
      <w:r w:rsidR="00DB6129">
        <w:rPr>
          <w:sz w:val="24"/>
          <w:szCs w:val="24"/>
        </w:rPr>
        <w:t xml:space="preserve"> attribute uniquely identifies each payment in the “Payment” entity</w:t>
      </w:r>
      <w:r w:rsidR="6D4809A5" w:rsidRPr="225B185A">
        <w:rPr>
          <w:sz w:val="24"/>
          <w:szCs w:val="24"/>
        </w:rPr>
        <w:t xml:space="preserve">. </w:t>
      </w:r>
      <w:r w:rsidR="6D4809A5" w:rsidRPr="12DD27ED">
        <w:rPr>
          <w:sz w:val="24"/>
          <w:szCs w:val="24"/>
        </w:rPr>
        <w:t xml:space="preserve">It </w:t>
      </w:r>
      <w:r w:rsidR="00B77CA0">
        <w:rPr>
          <w:sz w:val="24"/>
          <w:szCs w:val="24"/>
        </w:rPr>
        <w:t>references</w:t>
      </w:r>
      <w:r w:rsidR="6D4809A5" w:rsidRPr="12DD27ED">
        <w:rPr>
          <w:sz w:val="24"/>
          <w:szCs w:val="24"/>
        </w:rPr>
        <w:t xml:space="preserve"> or tracking </w:t>
      </w:r>
      <w:r w:rsidR="00B77CA0">
        <w:rPr>
          <w:sz w:val="24"/>
          <w:szCs w:val="24"/>
        </w:rPr>
        <w:t>numbers</w:t>
      </w:r>
      <w:r w:rsidR="6D4809A5" w:rsidRPr="12DD27ED">
        <w:rPr>
          <w:sz w:val="24"/>
          <w:szCs w:val="24"/>
        </w:rPr>
        <w:t xml:space="preserve"> to uniquely identify and differentiate individual payments in a payment system or database.</w:t>
      </w:r>
    </w:p>
    <w:p w14:paraId="73C53F73" w14:textId="1AAB4E64" w:rsidR="00110FB3" w:rsidRDefault="00110FB3" w:rsidP="00C74199">
      <w:pPr>
        <w:pStyle w:val="ListParagraph"/>
        <w:numPr>
          <w:ilvl w:val="0"/>
          <w:numId w:val="7"/>
        </w:num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PatientID (FK): </w:t>
      </w:r>
      <w:r w:rsidR="690DB90A" w:rsidRPr="5B8F18CD">
        <w:rPr>
          <w:sz w:val="24"/>
          <w:szCs w:val="24"/>
        </w:rPr>
        <w:t>T</w:t>
      </w:r>
      <w:r w:rsidR="51E9A174" w:rsidRPr="5B8F18CD">
        <w:rPr>
          <w:sz w:val="24"/>
          <w:szCs w:val="24"/>
        </w:rPr>
        <w:t>his</w:t>
      </w:r>
      <w:r>
        <w:rPr>
          <w:sz w:val="24"/>
          <w:szCs w:val="24"/>
        </w:rPr>
        <w:t xml:space="preserve"> </w:t>
      </w:r>
      <w:r w:rsidR="00B77CA0">
        <w:rPr>
          <w:sz w:val="24"/>
          <w:szCs w:val="24"/>
        </w:rPr>
        <w:t>attribute</w:t>
      </w:r>
      <w:r w:rsidR="0025763A">
        <w:rPr>
          <w:sz w:val="24"/>
          <w:szCs w:val="24"/>
        </w:rPr>
        <w:t xml:space="preserve"> is used to establish a connection bet</w:t>
      </w:r>
      <w:r w:rsidR="00865751">
        <w:rPr>
          <w:sz w:val="24"/>
          <w:szCs w:val="24"/>
        </w:rPr>
        <w:t>ween the</w:t>
      </w:r>
      <w:r w:rsidR="007C35F0">
        <w:rPr>
          <w:sz w:val="24"/>
          <w:szCs w:val="24"/>
        </w:rPr>
        <w:t xml:space="preserve"> “Payment</w:t>
      </w:r>
      <w:r w:rsidR="00F17CDD">
        <w:rPr>
          <w:sz w:val="24"/>
          <w:szCs w:val="24"/>
        </w:rPr>
        <w:t>” entity and</w:t>
      </w:r>
      <w:r w:rsidR="00664916">
        <w:rPr>
          <w:sz w:val="24"/>
          <w:szCs w:val="24"/>
        </w:rPr>
        <w:t xml:space="preserve"> </w:t>
      </w:r>
      <w:r w:rsidR="003647C5">
        <w:rPr>
          <w:sz w:val="24"/>
          <w:szCs w:val="24"/>
        </w:rPr>
        <w:t xml:space="preserve">the “Patient” entity. It represents the patient associated with the payment and acts as a foreign key referencing the primary key of the “Patient” </w:t>
      </w:r>
      <w:r w:rsidR="00B77CA0">
        <w:rPr>
          <w:sz w:val="24"/>
          <w:szCs w:val="24"/>
        </w:rPr>
        <w:t>entity.</w:t>
      </w:r>
    </w:p>
    <w:p w14:paraId="1FC1ECF9" w14:textId="544A8787" w:rsidR="005072EF" w:rsidRPr="005072EF" w:rsidRDefault="00110FB3" w:rsidP="692C41EA">
      <w:pPr>
        <w:pStyle w:val="ListParagraph"/>
        <w:numPr>
          <w:ilvl w:val="0"/>
          <w:numId w:val="7"/>
        </w:numPr>
        <w:jc w:val="both"/>
        <w:rPr>
          <w:sz w:val="24"/>
          <w:szCs w:val="24"/>
        </w:rPr>
      </w:pPr>
      <w:proofErr w:type="spellStart"/>
      <w:r>
        <w:rPr>
          <w:sz w:val="24"/>
          <w:szCs w:val="24"/>
        </w:rPr>
        <w:t>PayTotal</w:t>
      </w:r>
      <w:proofErr w:type="spellEnd"/>
      <w:r w:rsidR="00270BBE">
        <w:rPr>
          <w:sz w:val="24"/>
          <w:szCs w:val="24"/>
        </w:rPr>
        <w:t xml:space="preserve">: </w:t>
      </w:r>
      <w:r w:rsidR="2439FE75" w:rsidRPr="2F2FB59E">
        <w:rPr>
          <w:sz w:val="24"/>
          <w:szCs w:val="24"/>
        </w:rPr>
        <w:t>T</w:t>
      </w:r>
      <w:r w:rsidR="229B8956" w:rsidRPr="2F2FB59E">
        <w:rPr>
          <w:sz w:val="24"/>
          <w:szCs w:val="24"/>
        </w:rPr>
        <w:t>his</w:t>
      </w:r>
      <w:r w:rsidR="00270BBE">
        <w:rPr>
          <w:sz w:val="24"/>
          <w:szCs w:val="24"/>
        </w:rPr>
        <w:t xml:space="preserve"> attribute stores the total amount of the payment</w:t>
      </w:r>
      <w:r w:rsidR="7AB3804C" w:rsidRPr="52CE4A78">
        <w:rPr>
          <w:sz w:val="24"/>
          <w:szCs w:val="24"/>
        </w:rPr>
        <w:t>.</w:t>
      </w:r>
      <w:r w:rsidR="7AB3804C" w:rsidRPr="560553C2">
        <w:rPr>
          <w:sz w:val="24"/>
          <w:szCs w:val="24"/>
        </w:rPr>
        <w:t xml:space="preserve"> </w:t>
      </w:r>
    </w:p>
    <w:p w14:paraId="53D2F1D8" w14:textId="77777777" w:rsidR="001532D9" w:rsidRDefault="001532D9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br w:type="page"/>
      </w:r>
    </w:p>
    <w:p w14:paraId="68797FF6" w14:textId="7C513E60" w:rsidR="002C1FC1" w:rsidRDefault="002768C0" w:rsidP="002C1FC1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lastRenderedPageBreak/>
        <w:t>Entity Relation</w:t>
      </w:r>
      <w:r w:rsidR="006C6482">
        <w:rPr>
          <w:b/>
          <w:bCs/>
          <w:sz w:val="28"/>
          <w:szCs w:val="28"/>
        </w:rPr>
        <w:t>ship</w:t>
      </w:r>
      <w:r>
        <w:rPr>
          <w:b/>
          <w:bCs/>
          <w:sz w:val="28"/>
          <w:szCs w:val="28"/>
        </w:rPr>
        <w:t xml:space="preserve"> Diagram</w:t>
      </w:r>
    </w:p>
    <w:p w14:paraId="3109F1B6" w14:textId="443D0F97" w:rsidR="006C6482" w:rsidRPr="006C6482" w:rsidRDefault="0061096C" w:rsidP="00B25D5C">
      <w:pPr>
        <w:jc w:val="center"/>
        <w:rPr>
          <w:b/>
          <w:bCs/>
          <w:sz w:val="24"/>
          <w:szCs w:val="24"/>
        </w:rPr>
      </w:pPr>
      <w:r>
        <w:rPr>
          <w:b/>
          <w:bCs/>
          <w:noProof/>
          <w:sz w:val="24"/>
          <w:szCs w:val="24"/>
        </w:rPr>
        <w:drawing>
          <wp:inline distT="0" distB="0" distL="0" distR="0" wp14:anchorId="4FE0AB7E" wp14:editId="04943189">
            <wp:extent cx="5940425" cy="2941320"/>
            <wp:effectExtent l="0" t="0" r="3175" b="0"/>
            <wp:docPr id="71854222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2941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6C6482" w:rsidRPr="006C6482">
      <w:head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A0E463" w14:textId="77777777" w:rsidR="004C0686" w:rsidRDefault="004C0686" w:rsidP="00A231CD">
      <w:pPr>
        <w:spacing w:after="0" w:line="240" w:lineRule="auto"/>
      </w:pPr>
      <w:r>
        <w:separator/>
      </w:r>
    </w:p>
  </w:endnote>
  <w:endnote w:type="continuationSeparator" w:id="0">
    <w:p w14:paraId="5C3A7A42" w14:textId="77777777" w:rsidR="004C0686" w:rsidRDefault="004C0686" w:rsidP="00A231CD">
      <w:pPr>
        <w:spacing w:after="0" w:line="240" w:lineRule="auto"/>
      </w:pPr>
      <w:r>
        <w:continuationSeparator/>
      </w:r>
    </w:p>
  </w:endnote>
  <w:endnote w:type="continuationNotice" w:id="1">
    <w:p w14:paraId="71B75138" w14:textId="77777777" w:rsidR="004C0686" w:rsidRDefault="004C0686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DDF0DE" w14:textId="77777777" w:rsidR="004C0686" w:rsidRDefault="004C0686" w:rsidP="00A231CD">
      <w:pPr>
        <w:spacing w:after="0" w:line="240" w:lineRule="auto"/>
      </w:pPr>
      <w:r>
        <w:separator/>
      </w:r>
    </w:p>
  </w:footnote>
  <w:footnote w:type="continuationSeparator" w:id="0">
    <w:p w14:paraId="6FF97564" w14:textId="77777777" w:rsidR="004C0686" w:rsidRDefault="004C0686" w:rsidP="00A231CD">
      <w:pPr>
        <w:spacing w:after="0" w:line="240" w:lineRule="auto"/>
      </w:pPr>
      <w:r>
        <w:continuationSeparator/>
      </w:r>
    </w:p>
  </w:footnote>
  <w:footnote w:type="continuationNotice" w:id="1">
    <w:p w14:paraId="7C1FC5AA" w14:textId="77777777" w:rsidR="004C0686" w:rsidRDefault="004C0686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022A60" w14:textId="72601579" w:rsidR="001532D9" w:rsidRPr="001532D9" w:rsidRDefault="001532D9">
    <w:pPr>
      <w:pStyle w:val="Header"/>
      <w:rPr>
        <w:sz w:val="14"/>
        <w:szCs w:val="14"/>
      </w:rPr>
    </w:pPr>
    <w:r w:rsidRPr="001532D9">
      <w:rPr>
        <w:sz w:val="20"/>
        <w:szCs w:val="20"/>
      </w:rPr>
      <w:t>HOSPITAL MANAGEMENT SYSTEM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A5CE37"/>
    <w:multiLevelType w:val="hybridMultilevel"/>
    <w:tmpl w:val="FFFFFFFF"/>
    <w:lvl w:ilvl="0" w:tplc="E61A2CD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50AB38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BC26987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6A8D2A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D2C442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EC2F70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704519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C3E102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5CC4A4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65102B8"/>
    <w:multiLevelType w:val="hybridMultilevel"/>
    <w:tmpl w:val="FFFFFFFF"/>
    <w:lvl w:ilvl="0" w:tplc="8DE8A21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C9CE176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FDA8DAF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E646AB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9D82D6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732063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145B1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246A7C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ACCAD5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866842"/>
    <w:multiLevelType w:val="hybridMultilevel"/>
    <w:tmpl w:val="FFFFFFFF"/>
    <w:lvl w:ilvl="0" w:tplc="8E9EC664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61EE6BB0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DD6ABCA4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76ECABA2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3703BE2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A768AE22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E0500AA6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E25EC9BA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91E6A424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1DB152E9"/>
    <w:multiLevelType w:val="hybridMultilevel"/>
    <w:tmpl w:val="03B69E1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208838CC"/>
    <w:multiLevelType w:val="hybridMultilevel"/>
    <w:tmpl w:val="7C5A284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3F775EF"/>
    <w:multiLevelType w:val="hybridMultilevel"/>
    <w:tmpl w:val="66764B92"/>
    <w:lvl w:ilvl="0" w:tplc="3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303E6655"/>
    <w:multiLevelType w:val="hybridMultilevel"/>
    <w:tmpl w:val="532AFA22"/>
    <w:lvl w:ilvl="0" w:tplc="CFC0886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54C95AFF"/>
    <w:multiLevelType w:val="hybridMultilevel"/>
    <w:tmpl w:val="8F9CD082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D9077CE"/>
    <w:multiLevelType w:val="hybridMultilevel"/>
    <w:tmpl w:val="EA00B5F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6FFF5418"/>
    <w:multiLevelType w:val="hybridMultilevel"/>
    <w:tmpl w:val="BBF2D96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930241022">
    <w:abstractNumId w:val="4"/>
  </w:num>
  <w:num w:numId="2" w16cid:durableId="75826068">
    <w:abstractNumId w:val="6"/>
  </w:num>
  <w:num w:numId="3" w16cid:durableId="1740439812">
    <w:abstractNumId w:val="3"/>
  </w:num>
  <w:num w:numId="4" w16cid:durableId="846098764">
    <w:abstractNumId w:val="2"/>
  </w:num>
  <w:num w:numId="5" w16cid:durableId="1584021655">
    <w:abstractNumId w:val="5"/>
  </w:num>
  <w:num w:numId="6" w16cid:durableId="478884351">
    <w:abstractNumId w:val="8"/>
  </w:num>
  <w:num w:numId="7" w16cid:durableId="1061559100">
    <w:abstractNumId w:val="9"/>
  </w:num>
  <w:num w:numId="8" w16cid:durableId="731200042">
    <w:abstractNumId w:val="1"/>
  </w:num>
  <w:num w:numId="9" w16cid:durableId="1946423584">
    <w:abstractNumId w:val="0"/>
  </w:num>
  <w:num w:numId="10" w16cid:durableId="74804487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9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rA0NzU2MDQ3MDA0NLZU0lEKTi0uzszPAykwrQUAclstgSwAAAA="/>
  </w:docVars>
  <w:rsids>
    <w:rsidRoot w:val="0035682F"/>
    <w:rsid w:val="000007E9"/>
    <w:rsid w:val="000039EF"/>
    <w:rsid w:val="00011306"/>
    <w:rsid w:val="00011D3C"/>
    <w:rsid w:val="0001470F"/>
    <w:rsid w:val="00015081"/>
    <w:rsid w:val="0001595E"/>
    <w:rsid w:val="00022E33"/>
    <w:rsid w:val="0002D3F8"/>
    <w:rsid w:val="0003280F"/>
    <w:rsid w:val="00040B67"/>
    <w:rsid w:val="00052164"/>
    <w:rsid w:val="00053C8D"/>
    <w:rsid w:val="00053DBF"/>
    <w:rsid w:val="00062799"/>
    <w:rsid w:val="0007146A"/>
    <w:rsid w:val="0007148E"/>
    <w:rsid w:val="000730CF"/>
    <w:rsid w:val="0007597A"/>
    <w:rsid w:val="000849C8"/>
    <w:rsid w:val="00085BCF"/>
    <w:rsid w:val="000A2EDD"/>
    <w:rsid w:val="000A6039"/>
    <w:rsid w:val="000B1442"/>
    <w:rsid w:val="000B1582"/>
    <w:rsid w:val="000B21F3"/>
    <w:rsid w:val="000B40B4"/>
    <w:rsid w:val="000B709A"/>
    <w:rsid w:val="000D63C5"/>
    <w:rsid w:val="000D7AD0"/>
    <w:rsid w:val="000E09A8"/>
    <w:rsid w:val="000E5BFA"/>
    <w:rsid w:val="000E6A01"/>
    <w:rsid w:val="000E6F2E"/>
    <w:rsid w:val="000F1560"/>
    <w:rsid w:val="000F4F6F"/>
    <w:rsid w:val="000F71D9"/>
    <w:rsid w:val="00103672"/>
    <w:rsid w:val="00105AE8"/>
    <w:rsid w:val="00106F83"/>
    <w:rsid w:val="00110FB3"/>
    <w:rsid w:val="00115895"/>
    <w:rsid w:val="00115D7C"/>
    <w:rsid w:val="0011636D"/>
    <w:rsid w:val="00125119"/>
    <w:rsid w:val="00126946"/>
    <w:rsid w:val="00131A80"/>
    <w:rsid w:val="00141B4A"/>
    <w:rsid w:val="001532D9"/>
    <w:rsid w:val="00153FD8"/>
    <w:rsid w:val="0015778E"/>
    <w:rsid w:val="00161E72"/>
    <w:rsid w:val="00167995"/>
    <w:rsid w:val="0017224E"/>
    <w:rsid w:val="00174642"/>
    <w:rsid w:val="00185714"/>
    <w:rsid w:val="001879E9"/>
    <w:rsid w:val="0019197F"/>
    <w:rsid w:val="00194C26"/>
    <w:rsid w:val="0019609B"/>
    <w:rsid w:val="00196B85"/>
    <w:rsid w:val="00196D66"/>
    <w:rsid w:val="001A1218"/>
    <w:rsid w:val="001A40A1"/>
    <w:rsid w:val="001A609F"/>
    <w:rsid w:val="001B2570"/>
    <w:rsid w:val="001B392A"/>
    <w:rsid w:val="001B4474"/>
    <w:rsid w:val="001C78A2"/>
    <w:rsid w:val="001D4D23"/>
    <w:rsid w:val="001D7AFD"/>
    <w:rsid w:val="001E3284"/>
    <w:rsid w:val="001E53E0"/>
    <w:rsid w:val="001F1B41"/>
    <w:rsid w:val="001F70CF"/>
    <w:rsid w:val="001F773C"/>
    <w:rsid w:val="002019DD"/>
    <w:rsid w:val="00203E8F"/>
    <w:rsid w:val="00213400"/>
    <w:rsid w:val="00236531"/>
    <w:rsid w:val="002416AB"/>
    <w:rsid w:val="002418C7"/>
    <w:rsid w:val="002530FF"/>
    <w:rsid w:val="00253F11"/>
    <w:rsid w:val="0025763A"/>
    <w:rsid w:val="00260ABA"/>
    <w:rsid w:val="0026293A"/>
    <w:rsid w:val="00270BBE"/>
    <w:rsid w:val="0027121F"/>
    <w:rsid w:val="00273438"/>
    <w:rsid w:val="002768C0"/>
    <w:rsid w:val="002818D4"/>
    <w:rsid w:val="002852D6"/>
    <w:rsid w:val="00287DC9"/>
    <w:rsid w:val="0029086D"/>
    <w:rsid w:val="002931D8"/>
    <w:rsid w:val="00293872"/>
    <w:rsid w:val="00296C37"/>
    <w:rsid w:val="002A40D8"/>
    <w:rsid w:val="002A45CB"/>
    <w:rsid w:val="002A6966"/>
    <w:rsid w:val="002B5938"/>
    <w:rsid w:val="002C1FC1"/>
    <w:rsid w:val="002C41EB"/>
    <w:rsid w:val="002C57E8"/>
    <w:rsid w:val="002C5A66"/>
    <w:rsid w:val="002D1419"/>
    <w:rsid w:val="002D407F"/>
    <w:rsid w:val="002E108E"/>
    <w:rsid w:val="002E4C22"/>
    <w:rsid w:val="002E5A0C"/>
    <w:rsid w:val="002F45B5"/>
    <w:rsid w:val="00303AE6"/>
    <w:rsid w:val="00305DE8"/>
    <w:rsid w:val="003116E4"/>
    <w:rsid w:val="00326A7D"/>
    <w:rsid w:val="00327488"/>
    <w:rsid w:val="00353C01"/>
    <w:rsid w:val="00356535"/>
    <w:rsid w:val="0035682F"/>
    <w:rsid w:val="003647C5"/>
    <w:rsid w:val="00366C0A"/>
    <w:rsid w:val="003809AC"/>
    <w:rsid w:val="003836DC"/>
    <w:rsid w:val="0038553C"/>
    <w:rsid w:val="003A0407"/>
    <w:rsid w:val="003A23D7"/>
    <w:rsid w:val="003A585C"/>
    <w:rsid w:val="003A7145"/>
    <w:rsid w:val="003B0627"/>
    <w:rsid w:val="003B1DC8"/>
    <w:rsid w:val="003B2F64"/>
    <w:rsid w:val="003B50DF"/>
    <w:rsid w:val="003C06D7"/>
    <w:rsid w:val="003C0BBF"/>
    <w:rsid w:val="003C7EB3"/>
    <w:rsid w:val="003E22DA"/>
    <w:rsid w:val="003E665D"/>
    <w:rsid w:val="003E731A"/>
    <w:rsid w:val="003F52C9"/>
    <w:rsid w:val="00401FDE"/>
    <w:rsid w:val="004028B7"/>
    <w:rsid w:val="00403A5B"/>
    <w:rsid w:val="0040435A"/>
    <w:rsid w:val="00405986"/>
    <w:rsid w:val="00417E0A"/>
    <w:rsid w:val="00420AB8"/>
    <w:rsid w:val="0042630B"/>
    <w:rsid w:val="004308BE"/>
    <w:rsid w:val="00434108"/>
    <w:rsid w:val="004351E6"/>
    <w:rsid w:val="00435565"/>
    <w:rsid w:val="004447B7"/>
    <w:rsid w:val="0046133B"/>
    <w:rsid w:val="004625CF"/>
    <w:rsid w:val="0047089D"/>
    <w:rsid w:val="00471A94"/>
    <w:rsid w:val="00473FAA"/>
    <w:rsid w:val="00475D65"/>
    <w:rsid w:val="004771D4"/>
    <w:rsid w:val="00477CE1"/>
    <w:rsid w:val="00485B08"/>
    <w:rsid w:val="00492B07"/>
    <w:rsid w:val="004A05DA"/>
    <w:rsid w:val="004A1A03"/>
    <w:rsid w:val="004A4B09"/>
    <w:rsid w:val="004B0292"/>
    <w:rsid w:val="004C0686"/>
    <w:rsid w:val="004C339F"/>
    <w:rsid w:val="004C6B53"/>
    <w:rsid w:val="004D0737"/>
    <w:rsid w:val="004D0AF6"/>
    <w:rsid w:val="004D5CFA"/>
    <w:rsid w:val="004D7875"/>
    <w:rsid w:val="004D7B60"/>
    <w:rsid w:val="004E1179"/>
    <w:rsid w:val="004E15BC"/>
    <w:rsid w:val="004E4289"/>
    <w:rsid w:val="00504C9C"/>
    <w:rsid w:val="005072EF"/>
    <w:rsid w:val="00512BAF"/>
    <w:rsid w:val="00513B6F"/>
    <w:rsid w:val="00517EB6"/>
    <w:rsid w:val="00522C2C"/>
    <w:rsid w:val="00524A5E"/>
    <w:rsid w:val="005257B2"/>
    <w:rsid w:val="005371E7"/>
    <w:rsid w:val="00537787"/>
    <w:rsid w:val="00564361"/>
    <w:rsid w:val="00566A1F"/>
    <w:rsid w:val="00567D46"/>
    <w:rsid w:val="00573102"/>
    <w:rsid w:val="00573C3D"/>
    <w:rsid w:val="00582BC0"/>
    <w:rsid w:val="0059114D"/>
    <w:rsid w:val="005927DB"/>
    <w:rsid w:val="005A29B6"/>
    <w:rsid w:val="005B5E13"/>
    <w:rsid w:val="005C0ABF"/>
    <w:rsid w:val="005D2E71"/>
    <w:rsid w:val="005D42AD"/>
    <w:rsid w:val="005E3933"/>
    <w:rsid w:val="005E6C19"/>
    <w:rsid w:val="005F1D8A"/>
    <w:rsid w:val="005F2192"/>
    <w:rsid w:val="005F4065"/>
    <w:rsid w:val="005F48E7"/>
    <w:rsid w:val="005F56E2"/>
    <w:rsid w:val="00600397"/>
    <w:rsid w:val="00607E22"/>
    <w:rsid w:val="0061096C"/>
    <w:rsid w:val="00617434"/>
    <w:rsid w:val="00622486"/>
    <w:rsid w:val="006235EE"/>
    <w:rsid w:val="00635FD5"/>
    <w:rsid w:val="0063651E"/>
    <w:rsid w:val="006408EE"/>
    <w:rsid w:val="00641FFC"/>
    <w:rsid w:val="00654C8E"/>
    <w:rsid w:val="00656E49"/>
    <w:rsid w:val="00657335"/>
    <w:rsid w:val="00660C55"/>
    <w:rsid w:val="00664916"/>
    <w:rsid w:val="00665184"/>
    <w:rsid w:val="006669CA"/>
    <w:rsid w:val="006679F4"/>
    <w:rsid w:val="0068017F"/>
    <w:rsid w:val="006814D5"/>
    <w:rsid w:val="0068416C"/>
    <w:rsid w:val="00692AE3"/>
    <w:rsid w:val="0069305C"/>
    <w:rsid w:val="006974EE"/>
    <w:rsid w:val="006B792E"/>
    <w:rsid w:val="006C14C3"/>
    <w:rsid w:val="006C6482"/>
    <w:rsid w:val="006D4F99"/>
    <w:rsid w:val="006D669D"/>
    <w:rsid w:val="006D736C"/>
    <w:rsid w:val="006E7F63"/>
    <w:rsid w:val="006F443A"/>
    <w:rsid w:val="00705141"/>
    <w:rsid w:val="00711CCD"/>
    <w:rsid w:val="00717C9A"/>
    <w:rsid w:val="0072033A"/>
    <w:rsid w:val="0072239A"/>
    <w:rsid w:val="00722641"/>
    <w:rsid w:val="0072319A"/>
    <w:rsid w:val="00737199"/>
    <w:rsid w:val="0073B1E5"/>
    <w:rsid w:val="00743F1D"/>
    <w:rsid w:val="00761CC9"/>
    <w:rsid w:val="00764C50"/>
    <w:rsid w:val="00767FE2"/>
    <w:rsid w:val="007767DA"/>
    <w:rsid w:val="00777696"/>
    <w:rsid w:val="00782A2D"/>
    <w:rsid w:val="00790403"/>
    <w:rsid w:val="00791B7A"/>
    <w:rsid w:val="00795FFE"/>
    <w:rsid w:val="00797F59"/>
    <w:rsid w:val="007A0A4D"/>
    <w:rsid w:val="007A4C0A"/>
    <w:rsid w:val="007C35F0"/>
    <w:rsid w:val="007D5680"/>
    <w:rsid w:val="007E0287"/>
    <w:rsid w:val="007E08BB"/>
    <w:rsid w:val="007F0BC9"/>
    <w:rsid w:val="007F25F4"/>
    <w:rsid w:val="007F5F57"/>
    <w:rsid w:val="00807BDE"/>
    <w:rsid w:val="00816D21"/>
    <w:rsid w:val="008207F4"/>
    <w:rsid w:val="00826781"/>
    <w:rsid w:val="008304FC"/>
    <w:rsid w:val="00830C16"/>
    <w:rsid w:val="00833567"/>
    <w:rsid w:val="008352F5"/>
    <w:rsid w:val="00841CFA"/>
    <w:rsid w:val="00845466"/>
    <w:rsid w:val="008522D6"/>
    <w:rsid w:val="00852FDB"/>
    <w:rsid w:val="00864E87"/>
    <w:rsid w:val="00864F44"/>
    <w:rsid w:val="00865751"/>
    <w:rsid w:val="0086576A"/>
    <w:rsid w:val="0087063C"/>
    <w:rsid w:val="00874378"/>
    <w:rsid w:val="008860A8"/>
    <w:rsid w:val="00886B09"/>
    <w:rsid w:val="00891579"/>
    <w:rsid w:val="008922F7"/>
    <w:rsid w:val="008A0322"/>
    <w:rsid w:val="008A04B8"/>
    <w:rsid w:val="008A1ABB"/>
    <w:rsid w:val="008A6801"/>
    <w:rsid w:val="008B1E36"/>
    <w:rsid w:val="008C2788"/>
    <w:rsid w:val="008D1771"/>
    <w:rsid w:val="008D2C81"/>
    <w:rsid w:val="008E2AE6"/>
    <w:rsid w:val="008E4DB8"/>
    <w:rsid w:val="00901259"/>
    <w:rsid w:val="009023DF"/>
    <w:rsid w:val="009024AF"/>
    <w:rsid w:val="00912CDD"/>
    <w:rsid w:val="00915FFC"/>
    <w:rsid w:val="00920644"/>
    <w:rsid w:val="00925C3A"/>
    <w:rsid w:val="009273CF"/>
    <w:rsid w:val="0094267F"/>
    <w:rsid w:val="0094C8F0"/>
    <w:rsid w:val="009564F8"/>
    <w:rsid w:val="009603B8"/>
    <w:rsid w:val="00964CC7"/>
    <w:rsid w:val="009652F3"/>
    <w:rsid w:val="00976310"/>
    <w:rsid w:val="00976C9E"/>
    <w:rsid w:val="009847D6"/>
    <w:rsid w:val="0098568C"/>
    <w:rsid w:val="00997069"/>
    <w:rsid w:val="009A270B"/>
    <w:rsid w:val="009A3FE4"/>
    <w:rsid w:val="009B201E"/>
    <w:rsid w:val="009B5B6A"/>
    <w:rsid w:val="009C38A3"/>
    <w:rsid w:val="009C4572"/>
    <w:rsid w:val="009C470E"/>
    <w:rsid w:val="009C55C2"/>
    <w:rsid w:val="009D1374"/>
    <w:rsid w:val="009D53F2"/>
    <w:rsid w:val="009E380E"/>
    <w:rsid w:val="009F1493"/>
    <w:rsid w:val="009F2FAD"/>
    <w:rsid w:val="009F5446"/>
    <w:rsid w:val="00A03D8C"/>
    <w:rsid w:val="00A1131B"/>
    <w:rsid w:val="00A14D88"/>
    <w:rsid w:val="00A17A30"/>
    <w:rsid w:val="00A20C6F"/>
    <w:rsid w:val="00A231CD"/>
    <w:rsid w:val="00A238B4"/>
    <w:rsid w:val="00A31CDF"/>
    <w:rsid w:val="00A35595"/>
    <w:rsid w:val="00A37423"/>
    <w:rsid w:val="00A410F8"/>
    <w:rsid w:val="00A511A1"/>
    <w:rsid w:val="00A5593B"/>
    <w:rsid w:val="00A5796F"/>
    <w:rsid w:val="00A674CA"/>
    <w:rsid w:val="00A71D5C"/>
    <w:rsid w:val="00A7362D"/>
    <w:rsid w:val="00A74C8D"/>
    <w:rsid w:val="00A9072D"/>
    <w:rsid w:val="00AA3ED4"/>
    <w:rsid w:val="00AB3F0A"/>
    <w:rsid w:val="00AB51BE"/>
    <w:rsid w:val="00AB59CD"/>
    <w:rsid w:val="00AC1CFF"/>
    <w:rsid w:val="00AC271A"/>
    <w:rsid w:val="00AC2CBC"/>
    <w:rsid w:val="00AC6783"/>
    <w:rsid w:val="00AC7EDD"/>
    <w:rsid w:val="00AD5F7D"/>
    <w:rsid w:val="00AE33B3"/>
    <w:rsid w:val="00AF438C"/>
    <w:rsid w:val="00AF5B4B"/>
    <w:rsid w:val="00AF74FE"/>
    <w:rsid w:val="00AF7E03"/>
    <w:rsid w:val="00B14AF2"/>
    <w:rsid w:val="00B14BB3"/>
    <w:rsid w:val="00B20B7B"/>
    <w:rsid w:val="00B21266"/>
    <w:rsid w:val="00B21D5F"/>
    <w:rsid w:val="00B22831"/>
    <w:rsid w:val="00B22D7E"/>
    <w:rsid w:val="00B25D5C"/>
    <w:rsid w:val="00B3065B"/>
    <w:rsid w:val="00B35DC6"/>
    <w:rsid w:val="00B5322F"/>
    <w:rsid w:val="00B55B61"/>
    <w:rsid w:val="00B56C05"/>
    <w:rsid w:val="00B63054"/>
    <w:rsid w:val="00B6729A"/>
    <w:rsid w:val="00B70DEC"/>
    <w:rsid w:val="00B75D47"/>
    <w:rsid w:val="00B75FAD"/>
    <w:rsid w:val="00B77CA0"/>
    <w:rsid w:val="00B86453"/>
    <w:rsid w:val="00B92091"/>
    <w:rsid w:val="00B930C5"/>
    <w:rsid w:val="00B947C9"/>
    <w:rsid w:val="00B97637"/>
    <w:rsid w:val="00BA2B17"/>
    <w:rsid w:val="00BA55E3"/>
    <w:rsid w:val="00BB0023"/>
    <w:rsid w:val="00BB0D62"/>
    <w:rsid w:val="00BB193C"/>
    <w:rsid w:val="00BB1C5D"/>
    <w:rsid w:val="00BB5300"/>
    <w:rsid w:val="00BB58E7"/>
    <w:rsid w:val="00BB6433"/>
    <w:rsid w:val="00BD4C5E"/>
    <w:rsid w:val="00BD75CD"/>
    <w:rsid w:val="00BF034A"/>
    <w:rsid w:val="00BF10B0"/>
    <w:rsid w:val="00C069E5"/>
    <w:rsid w:val="00C06E29"/>
    <w:rsid w:val="00C11EBD"/>
    <w:rsid w:val="00C1289C"/>
    <w:rsid w:val="00C17AB9"/>
    <w:rsid w:val="00C22EA3"/>
    <w:rsid w:val="00C23EF9"/>
    <w:rsid w:val="00C24132"/>
    <w:rsid w:val="00C27B12"/>
    <w:rsid w:val="00C361F6"/>
    <w:rsid w:val="00C3723C"/>
    <w:rsid w:val="00C457F4"/>
    <w:rsid w:val="00C463C7"/>
    <w:rsid w:val="00C50ED9"/>
    <w:rsid w:val="00C50FC8"/>
    <w:rsid w:val="00C54633"/>
    <w:rsid w:val="00C552B0"/>
    <w:rsid w:val="00C658A3"/>
    <w:rsid w:val="00C70F3C"/>
    <w:rsid w:val="00C74199"/>
    <w:rsid w:val="00C819D3"/>
    <w:rsid w:val="00C866BC"/>
    <w:rsid w:val="00C873C3"/>
    <w:rsid w:val="00CA6A19"/>
    <w:rsid w:val="00CC1D0F"/>
    <w:rsid w:val="00CC2184"/>
    <w:rsid w:val="00CC4A60"/>
    <w:rsid w:val="00CC59EF"/>
    <w:rsid w:val="00CC693D"/>
    <w:rsid w:val="00CC773F"/>
    <w:rsid w:val="00CD1EA5"/>
    <w:rsid w:val="00CD7FA8"/>
    <w:rsid w:val="00CE0C58"/>
    <w:rsid w:val="00CE7B8F"/>
    <w:rsid w:val="00CF1CDA"/>
    <w:rsid w:val="00CF6ACC"/>
    <w:rsid w:val="00D03B49"/>
    <w:rsid w:val="00D0515B"/>
    <w:rsid w:val="00D06A1C"/>
    <w:rsid w:val="00D072C3"/>
    <w:rsid w:val="00D2674C"/>
    <w:rsid w:val="00D26FF3"/>
    <w:rsid w:val="00D30186"/>
    <w:rsid w:val="00D367B0"/>
    <w:rsid w:val="00D41D82"/>
    <w:rsid w:val="00D448BB"/>
    <w:rsid w:val="00D4719A"/>
    <w:rsid w:val="00D55AC9"/>
    <w:rsid w:val="00D677EE"/>
    <w:rsid w:val="00D76BA6"/>
    <w:rsid w:val="00D77068"/>
    <w:rsid w:val="00D86705"/>
    <w:rsid w:val="00D917B5"/>
    <w:rsid w:val="00D92A57"/>
    <w:rsid w:val="00D92E24"/>
    <w:rsid w:val="00D93000"/>
    <w:rsid w:val="00D973FA"/>
    <w:rsid w:val="00D97EC1"/>
    <w:rsid w:val="00DA15A0"/>
    <w:rsid w:val="00DA310D"/>
    <w:rsid w:val="00DA3997"/>
    <w:rsid w:val="00DA444E"/>
    <w:rsid w:val="00DA6B6A"/>
    <w:rsid w:val="00DB3281"/>
    <w:rsid w:val="00DB330D"/>
    <w:rsid w:val="00DB6129"/>
    <w:rsid w:val="00DC2375"/>
    <w:rsid w:val="00DC2928"/>
    <w:rsid w:val="00DD1098"/>
    <w:rsid w:val="00DD165E"/>
    <w:rsid w:val="00DD2284"/>
    <w:rsid w:val="00DD4590"/>
    <w:rsid w:val="00DD7D14"/>
    <w:rsid w:val="00DE0F67"/>
    <w:rsid w:val="00DE111B"/>
    <w:rsid w:val="00DE18A4"/>
    <w:rsid w:val="00DE5002"/>
    <w:rsid w:val="00DF0CA1"/>
    <w:rsid w:val="00DF3C4C"/>
    <w:rsid w:val="00E0290F"/>
    <w:rsid w:val="00E029CC"/>
    <w:rsid w:val="00E031AC"/>
    <w:rsid w:val="00E1064F"/>
    <w:rsid w:val="00E14455"/>
    <w:rsid w:val="00E15224"/>
    <w:rsid w:val="00E162B5"/>
    <w:rsid w:val="00E20B4F"/>
    <w:rsid w:val="00E235B6"/>
    <w:rsid w:val="00E33D16"/>
    <w:rsid w:val="00E35060"/>
    <w:rsid w:val="00E37EF5"/>
    <w:rsid w:val="00E426ED"/>
    <w:rsid w:val="00E43A58"/>
    <w:rsid w:val="00E47EFF"/>
    <w:rsid w:val="00E512AA"/>
    <w:rsid w:val="00E517CA"/>
    <w:rsid w:val="00E663EE"/>
    <w:rsid w:val="00E66828"/>
    <w:rsid w:val="00E67894"/>
    <w:rsid w:val="00E704D7"/>
    <w:rsid w:val="00E7261E"/>
    <w:rsid w:val="00E748E8"/>
    <w:rsid w:val="00E75A3F"/>
    <w:rsid w:val="00E822B5"/>
    <w:rsid w:val="00E82BF2"/>
    <w:rsid w:val="00E833EA"/>
    <w:rsid w:val="00E84BCE"/>
    <w:rsid w:val="00E908BC"/>
    <w:rsid w:val="00E91BA5"/>
    <w:rsid w:val="00EB1B62"/>
    <w:rsid w:val="00EC188B"/>
    <w:rsid w:val="00EC44A5"/>
    <w:rsid w:val="00ED2546"/>
    <w:rsid w:val="00ED7394"/>
    <w:rsid w:val="00ED76F1"/>
    <w:rsid w:val="00EE4046"/>
    <w:rsid w:val="00EE4580"/>
    <w:rsid w:val="00EE7D93"/>
    <w:rsid w:val="00EF0009"/>
    <w:rsid w:val="00F0128E"/>
    <w:rsid w:val="00F0346B"/>
    <w:rsid w:val="00F05D43"/>
    <w:rsid w:val="00F079AB"/>
    <w:rsid w:val="00F11146"/>
    <w:rsid w:val="00F1191A"/>
    <w:rsid w:val="00F14026"/>
    <w:rsid w:val="00F16210"/>
    <w:rsid w:val="00F17CDD"/>
    <w:rsid w:val="00F2451A"/>
    <w:rsid w:val="00F26087"/>
    <w:rsid w:val="00F27D6B"/>
    <w:rsid w:val="00F36D15"/>
    <w:rsid w:val="00F53253"/>
    <w:rsid w:val="00F567A1"/>
    <w:rsid w:val="00F57325"/>
    <w:rsid w:val="00F574E7"/>
    <w:rsid w:val="00F61E86"/>
    <w:rsid w:val="00F621B3"/>
    <w:rsid w:val="00F66051"/>
    <w:rsid w:val="00F80AA5"/>
    <w:rsid w:val="00F81B37"/>
    <w:rsid w:val="00F91404"/>
    <w:rsid w:val="00FA599D"/>
    <w:rsid w:val="00FB28D7"/>
    <w:rsid w:val="00FB4EE0"/>
    <w:rsid w:val="00FB7FE0"/>
    <w:rsid w:val="00FC0C88"/>
    <w:rsid w:val="00FC4FFD"/>
    <w:rsid w:val="00FC50DA"/>
    <w:rsid w:val="00FC5968"/>
    <w:rsid w:val="00FD28D1"/>
    <w:rsid w:val="00FD5D64"/>
    <w:rsid w:val="00FF0359"/>
    <w:rsid w:val="00FF555C"/>
    <w:rsid w:val="0157CC9D"/>
    <w:rsid w:val="018561D0"/>
    <w:rsid w:val="01858D54"/>
    <w:rsid w:val="0318ADF5"/>
    <w:rsid w:val="03285535"/>
    <w:rsid w:val="04B47E56"/>
    <w:rsid w:val="04E34240"/>
    <w:rsid w:val="04FA3E93"/>
    <w:rsid w:val="05192583"/>
    <w:rsid w:val="0519BFCB"/>
    <w:rsid w:val="05C0D133"/>
    <w:rsid w:val="05F87EC2"/>
    <w:rsid w:val="07A262CC"/>
    <w:rsid w:val="0895F2EE"/>
    <w:rsid w:val="093AE43E"/>
    <w:rsid w:val="0A0B1EC1"/>
    <w:rsid w:val="0ACAEF87"/>
    <w:rsid w:val="0B51B97B"/>
    <w:rsid w:val="0B86D659"/>
    <w:rsid w:val="0B88381A"/>
    <w:rsid w:val="0BAE125F"/>
    <w:rsid w:val="0BB0CD80"/>
    <w:rsid w:val="0BBD54F8"/>
    <w:rsid w:val="0BDD9F97"/>
    <w:rsid w:val="0C656266"/>
    <w:rsid w:val="0CBE6902"/>
    <w:rsid w:val="0DD30655"/>
    <w:rsid w:val="0EB5E930"/>
    <w:rsid w:val="0ED5B736"/>
    <w:rsid w:val="0F9143E8"/>
    <w:rsid w:val="0FAD9F69"/>
    <w:rsid w:val="103A7772"/>
    <w:rsid w:val="109FFEB8"/>
    <w:rsid w:val="10AE46EC"/>
    <w:rsid w:val="10DB19DF"/>
    <w:rsid w:val="10F27BD4"/>
    <w:rsid w:val="11023535"/>
    <w:rsid w:val="11A372E7"/>
    <w:rsid w:val="11AA87A5"/>
    <w:rsid w:val="11D3D90B"/>
    <w:rsid w:val="11F51BBE"/>
    <w:rsid w:val="12DD27ED"/>
    <w:rsid w:val="131245C6"/>
    <w:rsid w:val="1327AE82"/>
    <w:rsid w:val="137AEBEB"/>
    <w:rsid w:val="138D22E1"/>
    <w:rsid w:val="1423F578"/>
    <w:rsid w:val="143B8A3E"/>
    <w:rsid w:val="149A6C4C"/>
    <w:rsid w:val="14C3B1B4"/>
    <w:rsid w:val="153DF757"/>
    <w:rsid w:val="15A86356"/>
    <w:rsid w:val="160B15BC"/>
    <w:rsid w:val="16FBC287"/>
    <w:rsid w:val="170AD023"/>
    <w:rsid w:val="17531237"/>
    <w:rsid w:val="1754D89F"/>
    <w:rsid w:val="17590684"/>
    <w:rsid w:val="176F469E"/>
    <w:rsid w:val="178C208C"/>
    <w:rsid w:val="17FABAFE"/>
    <w:rsid w:val="19DBE6F5"/>
    <w:rsid w:val="1A7672D5"/>
    <w:rsid w:val="1AB94412"/>
    <w:rsid w:val="1AE5DCED"/>
    <w:rsid w:val="1AF4553D"/>
    <w:rsid w:val="1B83FFB2"/>
    <w:rsid w:val="1C38887A"/>
    <w:rsid w:val="1CBD5330"/>
    <w:rsid w:val="1D187FE5"/>
    <w:rsid w:val="1D6F4923"/>
    <w:rsid w:val="1D710F8B"/>
    <w:rsid w:val="1D78649E"/>
    <w:rsid w:val="1DE17065"/>
    <w:rsid w:val="1E14150A"/>
    <w:rsid w:val="1E2D6E9C"/>
    <w:rsid w:val="1ECE94AC"/>
    <w:rsid w:val="1EF5031A"/>
    <w:rsid w:val="1F107659"/>
    <w:rsid w:val="1F9917D3"/>
    <w:rsid w:val="201CCA31"/>
    <w:rsid w:val="205AD46A"/>
    <w:rsid w:val="20750907"/>
    <w:rsid w:val="20A6526D"/>
    <w:rsid w:val="2103DA41"/>
    <w:rsid w:val="210A79E7"/>
    <w:rsid w:val="2199E5C6"/>
    <w:rsid w:val="21F44335"/>
    <w:rsid w:val="22054B3B"/>
    <w:rsid w:val="224A3315"/>
    <w:rsid w:val="225B185A"/>
    <w:rsid w:val="229B8956"/>
    <w:rsid w:val="22E8CF76"/>
    <w:rsid w:val="22FF4431"/>
    <w:rsid w:val="23236CF9"/>
    <w:rsid w:val="23C16736"/>
    <w:rsid w:val="23D6D6AE"/>
    <w:rsid w:val="2439FE75"/>
    <w:rsid w:val="24473D63"/>
    <w:rsid w:val="245681B1"/>
    <w:rsid w:val="24DA6CF6"/>
    <w:rsid w:val="24E98967"/>
    <w:rsid w:val="2504A7F1"/>
    <w:rsid w:val="254FA6E0"/>
    <w:rsid w:val="2588EEC3"/>
    <w:rsid w:val="25FB9212"/>
    <w:rsid w:val="262EE888"/>
    <w:rsid w:val="2778DD41"/>
    <w:rsid w:val="281866AC"/>
    <w:rsid w:val="28396E5A"/>
    <w:rsid w:val="28E1572C"/>
    <w:rsid w:val="290254F6"/>
    <w:rsid w:val="29E7C054"/>
    <w:rsid w:val="2A529188"/>
    <w:rsid w:val="2A646E83"/>
    <w:rsid w:val="2A93F20A"/>
    <w:rsid w:val="2AD6EFC0"/>
    <w:rsid w:val="2B05FB4B"/>
    <w:rsid w:val="2B204765"/>
    <w:rsid w:val="2B673692"/>
    <w:rsid w:val="2BE808F5"/>
    <w:rsid w:val="2C45032E"/>
    <w:rsid w:val="2E1C8434"/>
    <w:rsid w:val="2E31DB11"/>
    <w:rsid w:val="2E99F94F"/>
    <w:rsid w:val="2F27BF42"/>
    <w:rsid w:val="2F2FB59E"/>
    <w:rsid w:val="2F6ABC8B"/>
    <w:rsid w:val="30A58431"/>
    <w:rsid w:val="30B792A7"/>
    <w:rsid w:val="310FEBDC"/>
    <w:rsid w:val="31BD17E8"/>
    <w:rsid w:val="31E166A8"/>
    <w:rsid w:val="322DE364"/>
    <w:rsid w:val="326EAC6E"/>
    <w:rsid w:val="32FE0419"/>
    <w:rsid w:val="3415BB06"/>
    <w:rsid w:val="344491DB"/>
    <w:rsid w:val="345854D0"/>
    <w:rsid w:val="348955F9"/>
    <w:rsid w:val="350D1CB9"/>
    <w:rsid w:val="35661B9E"/>
    <w:rsid w:val="366BE3B1"/>
    <w:rsid w:val="367CD887"/>
    <w:rsid w:val="368328A0"/>
    <w:rsid w:val="37507241"/>
    <w:rsid w:val="378F8E48"/>
    <w:rsid w:val="37ECFCB9"/>
    <w:rsid w:val="38151F1B"/>
    <w:rsid w:val="383A7310"/>
    <w:rsid w:val="38AB2DA7"/>
    <w:rsid w:val="39456527"/>
    <w:rsid w:val="39B5216C"/>
    <w:rsid w:val="39B879E1"/>
    <w:rsid w:val="3A95B2D4"/>
    <w:rsid w:val="3B4DC4EA"/>
    <w:rsid w:val="3B59B5BE"/>
    <w:rsid w:val="3B922C9B"/>
    <w:rsid w:val="3BFC8C67"/>
    <w:rsid w:val="3C37FBC1"/>
    <w:rsid w:val="3C9E5F4B"/>
    <w:rsid w:val="3D3DD70D"/>
    <w:rsid w:val="3E2862AD"/>
    <w:rsid w:val="3E58AB74"/>
    <w:rsid w:val="3E602B19"/>
    <w:rsid w:val="3E697A4E"/>
    <w:rsid w:val="3E7AC157"/>
    <w:rsid w:val="3EB3A9D9"/>
    <w:rsid w:val="3F5244EA"/>
    <w:rsid w:val="3F717624"/>
    <w:rsid w:val="3FFB7F78"/>
    <w:rsid w:val="407F8F69"/>
    <w:rsid w:val="409A88C6"/>
    <w:rsid w:val="40D2FB5D"/>
    <w:rsid w:val="4133866C"/>
    <w:rsid w:val="4143C524"/>
    <w:rsid w:val="41514155"/>
    <w:rsid w:val="417D0FE7"/>
    <w:rsid w:val="424A8FF1"/>
    <w:rsid w:val="43193047"/>
    <w:rsid w:val="436B7FA1"/>
    <w:rsid w:val="436E2C5B"/>
    <w:rsid w:val="437C33A7"/>
    <w:rsid w:val="438BEA2B"/>
    <w:rsid w:val="43A7FBA8"/>
    <w:rsid w:val="4417AD7C"/>
    <w:rsid w:val="4501F9C5"/>
    <w:rsid w:val="4504DA8E"/>
    <w:rsid w:val="4546E45D"/>
    <w:rsid w:val="45F22550"/>
    <w:rsid w:val="4659050D"/>
    <w:rsid w:val="46F6FAE7"/>
    <w:rsid w:val="47252753"/>
    <w:rsid w:val="476984D7"/>
    <w:rsid w:val="48C1DDDE"/>
    <w:rsid w:val="48C949E1"/>
    <w:rsid w:val="494A9BBE"/>
    <w:rsid w:val="494DA819"/>
    <w:rsid w:val="4B96B0E7"/>
    <w:rsid w:val="4BCEC91C"/>
    <w:rsid w:val="4BE49080"/>
    <w:rsid w:val="4C4E6595"/>
    <w:rsid w:val="4C4EFD0D"/>
    <w:rsid w:val="4CC0BEAD"/>
    <w:rsid w:val="4CC3B4E0"/>
    <w:rsid w:val="4D39D65B"/>
    <w:rsid w:val="4E488718"/>
    <w:rsid w:val="4E542110"/>
    <w:rsid w:val="4E76E65B"/>
    <w:rsid w:val="4EEA4CF6"/>
    <w:rsid w:val="4EFB1C5A"/>
    <w:rsid w:val="4F5ECA51"/>
    <w:rsid w:val="4FB7ED6B"/>
    <w:rsid w:val="4FC0767A"/>
    <w:rsid w:val="5035052C"/>
    <w:rsid w:val="504C6626"/>
    <w:rsid w:val="510A74C3"/>
    <w:rsid w:val="510DF56E"/>
    <w:rsid w:val="51135E68"/>
    <w:rsid w:val="51C06404"/>
    <w:rsid w:val="51E9A174"/>
    <w:rsid w:val="520F0DE6"/>
    <w:rsid w:val="527FA096"/>
    <w:rsid w:val="52CE4A78"/>
    <w:rsid w:val="530AFC7D"/>
    <w:rsid w:val="5350E343"/>
    <w:rsid w:val="539C0F38"/>
    <w:rsid w:val="53C53F31"/>
    <w:rsid w:val="5443BD6C"/>
    <w:rsid w:val="557B7D6A"/>
    <w:rsid w:val="55F418EB"/>
    <w:rsid w:val="560553C2"/>
    <w:rsid w:val="561B8AA2"/>
    <w:rsid w:val="577BC0F2"/>
    <w:rsid w:val="587D534B"/>
    <w:rsid w:val="5914B81A"/>
    <w:rsid w:val="5924C941"/>
    <w:rsid w:val="595FDA6C"/>
    <w:rsid w:val="5962CDF0"/>
    <w:rsid w:val="59DB5C0B"/>
    <w:rsid w:val="59E3A12C"/>
    <w:rsid w:val="5A3A8611"/>
    <w:rsid w:val="5A6B2D59"/>
    <w:rsid w:val="5A74EA04"/>
    <w:rsid w:val="5AC50726"/>
    <w:rsid w:val="5AC6C0C0"/>
    <w:rsid w:val="5B3CFCCE"/>
    <w:rsid w:val="5B8F18CD"/>
    <w:rsid w:val="5B8F4B9E"/>
    <w:rsid w:val="5BFB7B35"/>
    <w:rsid w:val="5CA193C3"/>
    <w:rsid w:val="5D584C52"/>
    <w:rsid w:val="5D8E00A8"/>
    <w:rsid w:val="5DBDBC1E"/>
    <w:rsid w:val="5E373D06"/>
    <w:rsid w:val="5E728102"/>
    <w:rsid w:val="5E82035B"/>
    <w:rsid w:val="5F20E764"/>
    <w:rsid w:val="5F433301"/>
    <w:rsid w:val="5FADF994"/>
    <w:rsid w:val="60021FA0"/>
    <w:rsid w:val="60AD1085"/>
    <w:rsid w:val="60D897DE"/>
    <w:rsid w:val="621DB75E"/>
    <w:rsid w:val="62B34D73"/>
    <w:rsid w:val="62BEDC59"/>
    <w:rsid w:val="6314F0AF"/>
    <w:rsid w:val="631A883A"/>
    <w:rsid w:val="6337ABAB"/>
    <w:rsid w:val="636A0602"/>
    <w:rsid w:val="637BAAF9"/>
    <w:rsid w:val="6495DB2B"/>
    <w:rsid w:val="64993BCA"/>
    <w:rsid w:val="64CDCC0A"/>
    <w:rsid w:val="65A161F8"/>
    <w:rsid w:val="65B14525"/>
    <w:rsid w:val="65C253FC"/>
    <w:rsid w:val="65F9FDFD"/>
    <w:rsid w:val="674F31BF"/>
    <w:rsid w:val="67778FC6"/>
    <w:rsid w:val="68D47C8D"/>
    <w:rsid w:val="690DB90A"/>
    <w:rsid w:val="692C41EA"/>
    <w:rsid w:val="6A5FDB65"/>
    <w:rsid w:val="6A6BB967"/>
    <w:rsid w:val="6A8229D5"/>
    <w:rsid w:val="6AA82C53"/>
    <w:rsid w:val="6ABD88D1"/>
    <w:rsid w:val="6B0B6589"/>
    <w:rsid w:val="6BAFF726"/>
    <w:rsid w:val="6BCC056D"/>
    <w:rsid w:val="6BCE98EB"/>
    <w:rsid w:val="6BD157BE"/>
    <w:rsid w:val="6C73C601"/>
    <w:rsid w:val="6C919219"/>
    <w:rsid w:val="6CF75BF9"/>
    <w:rsid w:val="6D4809A5"/>
    <w:rsid w:val="6D4E8A24"/>
    <w:rsid w:val="6D8DF16D"/>
    <w:rsid w:val="6DB95B58"/>
    <w:rsid w:val="6DE11A5E"/>
    <w:rsid w:val="6E0C0149"/>
    <w:rsid w:val="6E1E4319"/>
    <w:rsid w:val="6E945A95"/>
    <w:rsid w:val="6EE8C6EE"/>
    <w:rsid w:val="6F077DF6"/>
    <w:rsid w:val="6F16F360"/>
    <w:rsid w:val="6F4026A9"/>
    <w:rsid w:val="6F565AA9"/>
    <w:rsid w:val="6F5B2F5C"/>
    <w:rsid w:val="6FA07B9C"/>
    <w:rsid w:val="6FB9A3F9"/>
    <w:rsid w:val="6FED62BC"/>
    <w:rsid w:val="70237D82"/>
    <w:rsid w:val="7033B7C6"/>
    <w:rsid w:val="70AB6DB3"/>
    <w:rsid w:val="70AB9B3F"/>
    <w:rsid w:val="70C0A296"/>
    <w:rsid w:val="70C0B03F"/>
    <w:rsid w:val="7152B1D3"/>
    <w:rsid w:val="7235C9AC"/>
    <w:rsid w:val="72BDF7E2"/>
    <w:rsid w:val="72D94B4E"/>
    <w:rsid w:val="72D9E2C6"/>
    <w:rsid w:val="7352971C"/>
    <w:rsid w:val="7385B972"/>
    <w:rsid w:val="739E3B5E"/>
    <w:rsid w:val="7402C297"/>
    <w:rsid w:val="74D364BD"/>
    <w:rsid w:val="75385450"/>
    <w:rsid w:val="760036C7"/>
    <w:rsid w:val="760A2E53"/>
    <w:rsid w:val="76378B38"/>
    <w:rsid w:val="76D01A40"/>
    <w:rsid w:val="76FADFBA"/>
    <w:rsid w:val="770CCE5F"/>
    <w:rsid w:val="773179B4"/>
    <w:rsid w:val="7748DBA9"/>
    <w:rsid w:val="7783C530"/>
    <w:rsid w:val="7789E121"/>
    <w:rsid w:val="781E196A"/>
    <w:rsid w:val="784010A3"/>
    <w:rsid w:val="784CF033"/>
    <w:rsid w:val="7876396D"/>
    <w:rsid w:val="78913CCB"/>
    <w:rsid w:val="78992670"/>
    <w:rsid w:val="794499FC"/>
    <w:rsid w:val="7A0FE3BF"/>
    <w:rsid w:val="7AB3804C"/>
    <w:rsid w:val="7ADF6764"/>
    <w:rsid w:val="7B52602D"/>
    <w:rsid w:val="7B8AC90D"/>
    <w:rsid w:val="7BBE6051"/>
    <w:rsid w:val="7CA07178"/>
    <w:rsid w:val="7CA8A274"/>
    <w:rsid w:val="7CDFB83E"/>
    <w:rsid w:val="7E157F8C"/>
    <w:rsid w:val="7E2AA916"/>
    <w:rsid w:val="7EFF4F5F"/>
    <w:rsid w:val="7F0D6308"/>
    <w:rsid w:val="7F18AFC0"/>
    <w:rsid w:val="7F51C27F"/>
    <w:rsid w:val="7F723F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1FD64B2"/>
  <w15:chartTrackingRefBased/>
  <w15:docId w15:val="{10675B25-3AF1-43B6-AFF4-092E0D5DB1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92E24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C188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231CD"/>
  </w:style>
  <w:style w:type="paragraph" w:styleId="Footer">
    <w:name w:val="footer"/>
    <w:basedOn w:val="Normal"/>
    <w:link w:val="FooterChar"/>
    <w:uiPriority w:val="99"/>
    <w:unhideWhenUsed/>
    <w:rsid w:val="00EC188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231C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44898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460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2827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4cd94bbc-cf78-4746-b4e0-372576d9fc29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B3E6691BD037E4C89504499B30AB156" ma:contentTypeVersion="15" ma:contentTypeDescription="Create a new document." ma:contentTypeScope="" ma:versionID="4ba320bd212edafd4292ed64e3bf1ecc">
  <xsd:schema xmlns:xsd="http://www.w3.org/2001/XMLSchema" xmlns:xs="http://www.w3.org/2001/XMLSchema" xmlns:p="http://schemas.microsoft.com/office/2006/metadata/properties" xmlns:ns3="4cd94bbc-cf78-4746-b4e0-372576d9fc29" xmlns:ns4="5789ae3f-2b43-4b96-8f1c-5b4a4f1d329d" targetNamespace="http://schemas.microsoft.com/office/2006/metadata/properties" ma:root="true" ma:fieldsID="e3fc022cc7cc6b18f5b974ce5b8f3180" ns3:_="" ns4:_="">
    <xsd:import namespace="4cd94bbc-cf78-4746-b4e0-372576d9fc29"/>
    <xsd:import namespace="5789ae3f-2b43-4b96-8f1c-5b4a4f1d329d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ServiceOCR" minOccurs="0"/>
                <xsd:element ref="ns3:MediaLengthInSeconds" minOccurs="0"/>
                <xsd:element ref="ns3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cd94bbc-cf78-4746-b4e0-372576d9fc2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789ae3f-2b43-4b96-8f1c-5b4a4f1d329d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5349BF2-0BAB-4BC3-B23B-F12C0D2BCF48}">
  <ds:schemaRefs>
    <ds:schemaRef ds:uri="http://schemas.microsoft.com/office/2006/metadata/properties"/>
    <ds:schemaRef ds:uri="http://schemas.microsoft.com/office/infopath/2007/PartnerControls"/>
    <ds:schemaRef ds:uri="4cd94bbc-cf78-4746-b4e0-372576d9fc29"/>
  </ds:schemaRefs>
</ds:datastoreItem>
</file>

<file path=customXml/itemProps2.xml><?xml version="1.0" encoding="utf-8"?>
<ds:datastoreItem xmlns:ds="http://schemas.openxmlformats.org/officeDocument/2006/customXml" ds:itemID="{A8313226-8A7F-4490-A494-F564EC2BF00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AE59B76-C105-4138-8DCD-85EC0802180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cd94bbc-cf78-4746-b4e0-372576d9fc29"/>
    <ds:schemaRef ds:uri="5789ae3f-2b43-4b96-8f1c-5b4a4f1d329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</TotalTime>
  <Pages>1</Pages>
  <Words>718</Words>
  <Characters>4094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NTIKKA RIFFKA RAHMADHANI CITRA KARISMA</dc:creator>
  <cp:keywords/>
  <dc:description/>
  <cp:lastModifiedBy>PRISTIAN BUDI DHARMAWAN</cp:lastModifiedBy>
  <cp:revision>4</cp:revision>
  <cp:lastPrinted>2023-05-24T04:42:00Z</cp:lastPrinted>
  <dcterms:created xsi:type="dcterms:W3CDTF">2023-05-22T05:10:00Z</dcterms:created>
  <dcterms:modified xsi:type="dcterms:W3CDTF">2023-05-24T05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B3E6691BD037E4C89504499B30AB156</vt:lpwstr>
  </property>
  <property fmtid="{D5CDD505-2E9C-101B-9397-08002B2CF9AE}" pid="3" name="GrammarlyDocumentId">
    <vt:lpwstr>ebd41438c8e49847862dac0f50387f59c572eba37bdd422ed288bbb0ca69f4bb</vt:lpwstr>
  </property>
</Properties>
</file>